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0734E" w14:textId="77777777" w:rsidR="00916845" w:rsidRDefault="00F52CF7" w:rsidP="002A3120">
      <w:pPr>
        <w:jc w:val="center"/>
        <w:rPr>
          <w:rStyle w:val="Heading1Char"/>
          <w:rFonts w:ascii="Arial" w:hAnsi="Arial" w:cs="Arial"/>
          <w:color w:val="auto"/>
        </w:rPr>
      </w:pPr>
      <w:r>
        <w:rPr>
          <w:rStyle w:val="Heading1Char"/>
          <w:rFonts w:ascii="Arial" w:hAnsi="Arial" w:cs="Arial"/>
          <w:color w:val="auto"/>
        </w:rPr>
        <w:t>CST2355 – Database Systems</w:t>
      </w:r>
      <w:r>
        <w:rPr>
          <w:rStyle w:val="Heading1Char"/>
          <w:rFonts w:ascii="Arial" w:hAnsi="Arial" w:cs="Arial"/>
          <w:color w:val="auto"/>
        </w:rPr>
        <w:tab/>
        <w:t xml:space="preserve">Lab Assignment </w:t>
      </w:r>
      <w:r w:rsidR="00E82A7B">
        <w:rPr>
          <w:rStyle w:val="Heading1Char"/>
          <w:rFonts w:ascii="Arial" w:hAnsi="Arial" w:cs="Arial"/>
          <w:color w:val="auto"/>
        </w:rPr>
        <w:t>2</w:t>
      </w:r>
    </w:p>
    <w:p w14:paraId="6AA43D04" w14:textId="77777777" w:rsidR="008402AA" w:rsidRDefault="008402AA" w:rsidP="002A3120">
      <w:pPr>
        <w:jc w:val="center"/>
        <w:rPr>
          <w:rStyle w:val="Heading1Char"/>
          <w:rFonts w:ascii="Arial" w:hAnsi="Arial" w:cs="Arial"/>
          <w:color w:val="auto"/>
        </w:rPr>
      </w:pPr>
    </w:p>
    <w:p w14:paraId="39C5BFCF" w14:textId="6BFB29EC" w:rsidR="008402AA"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t>Student Name:</w:t>
      </w:r>
      <w:r>
        <w:rPr>
          <w:rStyle w:val="Heading1Char"/>
          <w:rFonts w:ascii="Arial" w:hAnsi="Arial" w:cs="Arial"/>
          <w:color w:val="auto"/>
        </w:rPr>
        <w:tab/>
      </w:r>
      <w:r w:rsidR="008402AA">
        <w:rPr>
          <w:rStyle w:val="Heading1Char"/>
          <w:rFonts w:ascii="Arial" w:hAnsi="Arial" w:cs="Arial"/>
          <w:color w:val="auto"/>
        </w:rPr>
        <w:t>_</w:t>
      </w:r>
      <w:r w:rsidR="00AC0FAA">
        <w:rPr>
          <w:rStyle w:val="Heading1Char"/>
          <w:rFonts w:ascii="Arial" w:hAnsi="Arial" w:cs="Arial"/>
          <w:color w:val="auto"/>
        </w:rPr>
        <w:t>Yanzhang Wu</w:t>
      </w:r>
      <w:r w:rsidR="008402AA">
        <w:rPr>
          <w:rStyle w:val="Heading1Char"/>
          <w:rFonts w:ascii="Arial" w:hAnsi="Arial" w:cs="Arial"/>
          <w:color w:val="auto"/>
        </w:rPr>
        <w:t>_________________</w:t>
      </w:r>
    </w:p>
    <w:p w14:paraId="725C3D9D" w14:textId="028B42CB" w:rsidR="00A566FD"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r>
      <w:r w:rsidR="008402AA">
        <w:rPr>
          <w:rStyle w:val="Heading1Char"/>
          <w:rFonts w:ascii="Arial" w:hAnsi="Arial" w:cs="Arial"/>
          <w:color w:val="auto"/>
        </w:rPr>
        <w:t xml:space="preserve">Student ID: </w:t>
      </w:r>
      <w:r>
        <w:rPr>
          <w:rStyle w:val="Heading1Char"/>
          <w:rFonts w:ascii="Arial" w:hAnsi="Arial" w:cs="Arial"/>
          <w:color w:val="auto"/>
        </w:rPr>
        <w:tab/>
        <w:t>_____</w:t>
      </w:r>
      <w:r w:rsidR="00AC0FAA" w:rsidRPr="00AC0FAA">
        <w:rPr>
          <w:rStyle w:val="Heading1Char"/>
          <w:rFonts w:ascii="Arial" w:hAnsi="Arial" w:cs="Arial"/>
          <w:color w:val="auto"/>
        </w:rPr>
        <w:t>41056465</w:t>
      </w:r>
      <w:r>
        <w:rPr>
          <w:rStyle w:val="Heading1Char"/>
          <w:rFonts w:ascii="Arial" w:hAnsi="Arial" w:cs="Arial"/>
          <w:color w:val="auto"/>
        </w:rPr>
        <w:t>_____________</w:t>
      </w:r>
    </w:p>
    <w:p w14:paraId="57B4B2EF" w14:textId="05C95AAC" w:rsidR="008402AA" w:rsidRPr="00AB6927" w:rsidRDefault="00A566FD" w:rsidP="00A566FD">
      <w:pPr>
        <w:tabs>
          <w:tab w:val="right" w:pos="3402"/>
          <w:tab w:val="left" w:pos="3969"/>
        </w:tabs>
      </w:pPr>
      <w:r>
        <w:rPr>
          <w:rStyle w:val="Heading1Char"/>
          <w:rFonts w:ascii="Arial" w:hAnsi="Arial" w:cs="Arial"/>
          <w:color w:val="auto"/>
        </w:rPr>
        <w:tab/>
      </w:r>
      <w:r w:rsidR="008402AA">
        <w:rPr>
          <w:rStyle w:val="Heading1Char"/>
          <w:rFonts w:ascii="Arial" w:hAnsi="Arial" w:cs="Arial"/>
          <w:color w:val="auto"/>
        </w:rPr>
        <w:t xml:space="preserve">Student email: </w:t>
      </w:r>
      <w:r>
        <w:rPr>
          <w:rStyle w:val="Heading1Char"/>
          <w:rFonts w:ascii="Arial" w:hAnsi="Arial" w:cs="Arial"/>
          <w:color w:val="auto"/>
        </w:rPr>
        <w:tab/>
        <w:t>_</w:t>
      </w:r>
      <w:r w:rsidR="00AC0FAA" w:rsidRPr="00AC0FAA">
        <w:rPr>
          <w:rStyle w:val="Heading1Char"/>
          <w:rFonts w:ascii="Arial" w:hAnsi="Arial" w:cs="Arial"/>
          <w:color w:val="auto"/>
          <w:sz w:val="28"/>
          <w:szCs w:val="28"/>
        </w:rPr>
        <w:t>wu000298@algonquinlive.com</w:t>
      </w:r>
      <w:r>
        <w:rPr>
          <w:rStyle w:val="Heading1Char"/>
          <w:rFonts w:ascii="Arial" w:hAnsi="Arial" w:cs="Arial"/>
          <w:color w:val="auto"/>
        </w:rPr>
        <w:t>_____</w:t>
      </w:r>
    </w:p>
    <w:p w14:paraId="4A416140" w14:textId="77777777" w:rsidR="00916845" w:rsidRDefault="00916845" w:rsidP="00916845">
      <w:pPr>
        <w:tabs>
          <w:tab w:val="left" w:pos="3150"/>
        </w:tabs>
        <w:rPr>
          <w:rFonts w:ascii="Arial" w:hAnsi="Arial" w:cs="Arial"/>
          <w:b/>
          <w:sz w:val="32"/>
        </w:rPr>
      </w:pPr>
    </w:p>
    <w:p w14:paraId="493CB9B4" w14:textId="77777777" w:rsidR="008402AA" w:rsidRDefault="008402AA" w:rsidP="008402AA">
      <w:pPr>
        <w:pStyle w:val="Heading1"/>
      </w:pPr>
      <w:r>
        <w:t>Hand-in:</w:t>
      </w:r>
    </w:p>
    <w:p w14:paraId="39AD05FC" w14:textId="77777777" w:rsidR="008402AA" w:rsidRDefault="008402AA" w:rsidP="008402AA"/>
    <w:p w14:paraId="3DCB54FC" w14:textId="77777777" w:rsidR="008402AA" w:rsidRDefault="008402AA" w:rsidP="008402AA">
      <w:pPr>
        <w:pStyle w:val="ListParagraph"/>
        <w:numPr>
          <w:ilvl w:val="0"/>
          <w:numId w:val="6"/>
        </w:numPr>
      </w:pPr>
      <w:r>
        <w:t>The lab assignment will be graded out of a maximum 4 points.</w:t>
      </w:r>
    </w:p>
    <w:p w14:paraId="3C88297B" w14:textId="77777777" w:rsidR="008402AA" w:rsidRDefault="008402AA" w:rsidP="008402AA">
      <w:pPr>
        <w:pStyle w:val="ListParagraph"/>
        <w:numPr>
          <w:ilvl w:val="0"/>
          <w:numId w:val="6"/>
        </w:numPr>
      </w:pPr>
      <w:r>
        <w:t xml:space="preserve">This template should be used to </w:t>
      </w:r>
      <w:r w:rsidR="00001579">
        <w:t>submit your lab assignment.</w:t>
      </w:r>
    </w:p>
    <w:p w14:paraId="4EAC16AB" w14:textId="77777777" w:rsidR="00B400C9" w:rsidRPr="008402AA" w:rsidRDefault="00B400C9" w:rsidP="008402AA">
      <w:pPr>
        <w:pStyle w:val="ListParagraph"/>
        <w:numPr>
          <w:ilvl w:val="0"/>
          <w:numId w:val="6"/>
        </w:numPr>
      </w:pPr>
      <w:r>
        <w:t>Make sure you have enough screenshots to completely document that you have completed all the steps.</w:t>
      </w:r>
    </w:p>
    <w:p w14:paraId="3AEE86CC" w14:textId="77777777" w:rsidR="00F52CF7" w:rsidRDefault="008402AA" w:rsidP="008402AA">
      <w:pPr>
        <w:pStyle w:val="Heading1"/>
      </w:pPr>
      <w:r>
        <w:t>Activities</w:t>
      </w:r>
      <w:r w:rsidRPr="008402AA">
        <w:t xml:space="preserve"> (</w:t>
      </w:r>
      <w:r w:rsidR="00F52CF7" w:rsidRPr="008402AA">
        <w:t>Steps</w:t>
      </w:r>
      <w:r w:rsidRPr="008402AA">
        <w:t>)</w:t>
      </w:r>
      <w:r w:rsidR="00F52CF7" w:rsidRPr="008402AA">
        <w:t>:</w:t>
      </w:r>
    </w:p>
    <w:p w14:paraId="6BB6106E" w14:textId="77777777" w:rsidR="008402AA" w:rsidRPr="008402AA" w:rsidRDefault="008402AA" w:rsidP="008402AA"/>
    <w:p w14:paraId="42A14160" w14:textId="77777777" w:rsidR="004679F8" w:rsidRDefault="00BE1F21" w:rsidP="001E600F">
      <w:pPr>
        <w:pStyle w:val="ListParagraph"/>
        <w:numPr>
          <w:ilvl w:val="0"/>
          <w:numId w:val="5"/>
        </w:numPr>
        <w:spacing w:before="240"/>
        <w:ind w:left="357" w:hanging="357"/>
        <w:contextualSpacing w:val="0"/>
      </w:pPr>
      <w:r>
        <w:t xml:space="preserve">Continue using the </w:t>
      </w:r>
      <w:r w:rsidR="00F52CF7">
        <w:t xml:space="preserve"> </w:t>
      </w:r>
      <w:r w:rsidR="00C26D0B">
        <w:t>c</w:t>
      </w:r>
      <w:r w:rsidR="001E600F">
        <w:t>opy of the Northwind online database template that you used for Lab Assignment 1</w:t>
      </w:r>
      <w:r w:rsidR="00F52CF7">
        <w:t xml:space="preserve"> (if necessary</w:t>
      </w:r>
      <w:r w:rsidR="001E600F">
        <w:t xml:space="preserve"> create a new one – with the Departments and Roles tables too</w:t>
      </w:r>
      <w:r w:rsidR="00F52CF7">
        <w:t>)</w:t>
      </w:r>
      <w:r w:rsidR="004679F8">
        <w:t>.</w:t>
      </w:r>
    </w:p>
    <w:p w14:paraId="3F55CBA1" w14:textId="77777777" w:rsidR="001E600F" w:rsidRDefault="001E600F" w:rsidP="001E600F">
      <w:pPr>
        <w:pStyle w:val="ListParagraph"/>
        <w:numPr>
          <w:ilvl w:val="0"/>
          <w:numId w:val="5"/>
        </w:numPr>
        <w:spacing w:before="240"/>
        <w:ind w:left="357" w:hanging="357"/>
        <w:contextualSpacing w:val="0"/>
      </w:pPr>
      <w:r>
        <w:t>Move the form that you created for Lab 1 into a new subgroup called “Lab 1”.  Then, move the sub-form that you created for the employee data into the same Lab 1 group.</w:t>
      </w:r>
    </w:p>
    <w:p w14:paraId="5971AB77" w14:textId="77777777" w:rsidR="001E600F" w:rsidRDefault="00A31454" w:rsidP="008402AA">
      <w:pPr>
        <w:pStyle w:val="ListParagraph"/>
        <w:numPr>
          <w:ilvl w:val="0"/>
          <w:numId w:val="5"/>
        </w:numPr>
        <w:spacing w:before="240"/>
        <w:ind w:left="357" w:hanging="357"/>
        <w:contextualSpacing w:val="0"/>
      </w:pPr>
      <w:r>
        <w:t>Use the Query Tool to c</w:t>
      </w:r>
      <w:r w:rsidR="001E600F">
        <w:t>reate a new Query that creates a joined view of all the employee, department, role</w:t>
      </w:r>
      <w:r>
        <w:t>, and privilege</w:t>
      </w:r>
      <w:r w:rsidR="001E600F">
        <w:t xml:space="preserve"> information by joining the employee table with the associated </w:t>
      </w:r>
      <w:r>
        <w:t>tables (see below)</w:t>
      </w:r>
      <w:r w:rsidR="001E600F">
        <w:t>.</w:t>
      </w:r>
      <w:r w:rsidR="002E075B">
        <w:t xml:space="preserve">  Take careful note of the properties of the join</w:t>
      </w:r>
      <w:r w:rsidR="00A94EB4">
        <w:t>s</w:t>
      </w:r>
      <w:r w:rsidR="002E075B">
        <w:t xml:space="preserve"> between </w:t>
      </w:r>
      <w:r w:rsidR="00A94EB4">
        <w:t xml:space="preserve">the tables:  e.g., the arrow on the link between </w:t>
      </w:r>
      <w:r w:rsidR="002E075B">
        <w:t>Employees and Employee Privileges.</w:t>
      </w:r>
      <w:r w:rsidR="00A94EB4">
        <w:t xml:space="preserve">  By specifying the join properties, the wizard will use the appropriate LEFT JOIN, RIGHT JOIN, or INNER JOIN when creating the query.</w:t>
      </w:r>
    </w:p>
    <w:p w14:paraId="78CBD51C" w14:textId="77777777" w:rsidR="00A31454" w:rsidRDefault="001E2AFF" w:rsidP="00A31454">
      <w:pPr>
        <w:pStyle w:val="ListParagraph"/>
        <w:spacing w:before="240"/>
        <w:ind w:left="357"/>
        <w:contextualSpacing w:val="0"/>
      </w:pPr>
      <w:r>
        <w:rPr>
          <w:noProof/>
          <w:lang w:val="en-CA" w:eastAsia="en-CA"/>
        </w:rPr>
        <w:lastRenderedPageBreak/>
        <w:drawing>
          <wp:inline distT="0" distB="0" distL="0" distR="0" wp14:anchorId="0E596DA7" wp14:editId="17D049A2">
            <wp:extent cx="6196965" cy="3485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96965" cy="3485515"/>
                    </a:xfrm>
                    <a:prstGeom prst="rect">
                      <a:avLst/>
                    </a:prstGeom>
                  </pic:spPr>
                </pic:pic>
              </a:graphicData>
            </a:graphic>
          </wp:inline>
        </w:drawing>
      </w:r>
    </w:p>
    <w:p w14:paraId="3EBB8E0E" w14:textId="679ACC26" w:rsidR="00A31454" w:rsidRDefault="00A31454" w:rsidP="00A31454">
      <w:pPr>
        <w:pStyle w:val="ListParagraph"/>
        <w:numPr>
          <w:ilvl w:val="1"/>
          <w:numId w:val="5"/>
        </w:numPr>
        <w:spacing w:before="240"/>
        <w:contextualSpacing w:val="0"/>
      </w:pPr>
      <w:r>
        <w:t>Once the query is saved, use the SQL view to show the underlying SQL</w:t>
      </w:r>
      <w:r w:rsidR="00F52CF7">
        <w:t>.</w:t>
      </w:r>
      <w:r>
        <w:t xml:space="preserve"> (</w:t>
      </w:r>
      <w:r w:rsidR="00C26D0B">
        <w:t>Create</w:t>
      </w:r>
      <w:r>
        <w:t xml:space="preserve"> a screen shot of the SQL with the SQL visible….)</w:t>
      </w:r>
    </w:p>
    <w:p w14:paraId="3896CC6F" w14:textId="43DF83CD" w:rsidR="00FE7D45" w:rsidRDefault="00FE7D45" w:rsidP="00FE7D45">
      <w:pPr>
        <w:spacing w:before="240"/>
        <w:ind w:left="360"/>
      </w:pPr>
      <w:r>
        <w:rPr>
          <w:noProof/>
        </w:rPr>
        <w:drawing>
          <wp:inline distT="0" distB="0" distL="0" distR="0" wp14:anchorId="70D0384C" wp14:editId="24E9E1BB">
            <wp:extent cx="6196965" cy="109283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8"/>
                    <a:stretch>
                      <a:fillRect/>
                    </a:stretch>
                  </pic:blipFill>
                  <pic:spPr>
                    <a:xfrm>
                      <a:off x="0" y="0"/>
                      <a:ext cx="6196965" cy="1092835"/>
                    </a:xfrm>
                    <a:prstGeom prst="rect">
                      <a:avLst/>
                    </a:prstGeom>
                  </pic:spPr>
                </pic:pic>
              </a:graphicData>
            </a:graphic>
          </wp:inline>
        </w:drawing>
      </w:r>
    </w:p>
    <w:p w14:paraId="3C4584BB" w14:textId="4BEFA158" w:rsidR="00E7327F" w:rsidRDefault="00E7327F" w:rsidP="00A31454">
      <w:pPr>
        <w:pStyle w:val="ListParagraph"/>
        <w:numPr>
          <w:ilvl w:val="1"/>
          <w:numId w:val="5"/>
        </w:numPr>
        <w:spacing w:before="240"/>
        <w:contextualSpacing w:val="0"/>
      </w:pPr>
      <w:r>
        <w:t xml:space="preserve">Try executing the query by moving to the Datasheet view.  What happens?  </w:t>
      </w:r>
      <w:r w:rsidR="00A94EB4">
        <w:t xml:space="preserve">If you have errors adjust </w:t>
      </w:r>
      <w:r w:rsidR="001E2AFF">
        <w:t xml:space="preserve">the relationships until the query runs.  </w:t>
      </w:r>
      <w:r>
        <w:t>Show the result.</w:t>
      </w:r>
    </w:p>
    <w:p w14:paraId="430D8BAE" w14:textId="0AEB7B7D" w:rsidR="00682125" w:rsidRDefault="00682125" w:rsidP="00682125">
      <w:pPr>
        <w:spacing w:before="240"/>
      </w:pPr>
    </w:p>
    <w:p w14:paraId="79F30AD2" w14:textId="0C67063C" w:rsidR="00682125" w:rsidRDefault="00682125" w:rsidP="00682125">
      <w:pPr>
        <w:spacing w:before="240"/>
      </w:pPr>
      <w:r>
        <w:rPr>
          <w:noProof/>
        </w:rPr>
        <w:lastRenderedPageBreak/>
        <w:drawing>
          <wp:inline distT="0" distB="0" distL="0" distR="0" wp14:anchorId="6766D980" wp14:editId="1C26041B">
            <wp:extent cx="6196965" cy="2518410"/>
            <wp:effectExtent l="0" t="0" r="7620" b="762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
                    <a:stretch>
                      <a:fillRect/>
                    </a:stretch>
                  </pic:blipFill>
                  <pic:spPr>
                    <a:xfrm>
                      <a:off x="0" y="0"/>
                      <a:ext cx="6196965" cy="2518410"/>
                    </a:xfrm>
                    <a:prstGeom prst="rect">
                      <a:avLst/>
                    </a:prstGeom>
                  </pic:spPr>
                </pic:pic>
              </a:graphicData>
            </a:graphic>
          </wp:inline>
        </w:drawing>
      </w:r>
    </w:p>
    <w:p w14:paraId="627F0544" w14:textId="77777777" w:rsidR="00682125" w:rsidRDefault="00682125" w:rsidP="00682125">
      <w:pPr>
        <w:spacing w:before="240"/>
      </w:pPr>
    </w:p>
    <w:p w14:paraId="5201C503" w14:textId="77777777" w:rsidR="00AF1D48" w:rsidRDefault="00AF1D48" w:rsidP="00A31454">
      <w:pPr>
        <w:pStyle w:val="ListParagraph"/>
        <w:numPr>
          <w:ilvl w:val="1"/>
          <w:numId w:val="5"/>
        </w:numPr>
        <w:spacing w:before="240"/>
        <w:contextualSpacing w:val="0"/>
      </w:pPr>
      <w:r>
        <w:t>Save the Query as “Query1Unsorted” and move it to a new group called Lab2.</w:t>
      </w:r>
    </w:p>
    <w:p w14:paraId="28EFDE15" w14:textId="069444C7" w:rsidR="00A31454" w:rsidRDefault="00A31454" w:rsidP="00A31454">
      <w:pPr>
        <w:pStyle w:val="ListParagraph"/>
        <w:numPr>
          <w:ilvl w:val="1"/>
          <w:numId w:val="5"/>
        </w:numPr>
        <w:spacing w:before="240"/>
        <w:contextualSpacing w:val="0"/>
      </w:pPr>
      <w:r>
        <w:t xml:space="preserve">Edit the Query to select only employees with last names starting with the </w:t>
      </w:r>
      <w:r w:rsidR="00C26D0B">
        <w:t xml:space="preserve">same </w:t>
      </w:r>
      <w:r>
        <w:t xml:space="preserve">first letter </w:t>
      </w:r>
      <w:r w:rsidR="00C26D0B">
        <w:t>as</w:t>
      </w:r>
      <w:r>
        <w:t xml:space="preserve"> your last name (for “King” that would be “K”).  Include the following fields (“</w:t>
      </w:r>
      <w:proofErr w:type="spellStart"/>
      <w:r>
        <w:t>Lastname</w:t>
      </w:r>
      <w:proofErr w:type="spellEnd"/>
      <w:r>
        <w:t>” (sorted ascending, “</w:t>
      </w:r>
      <w:proofErr w:type="spellStart"/>
      <w:r>
        <w:t>Firstname</w:t>
      </w:r>
      <w:proofErr w:type="spellEnd"/>
      <w:r>
        <w:t xml:space="preserve">” (ascending), Department (ascending), Role (ascending), and Privilege (ascending).  </w:t>
      </w:r>
      <w:r w:rsidR="00A94EB4">
        <w:t>Add another employee to the employee table that has the same first letter in their last name.  Save the new Query as Query1Sorted and move it the Lab2 group.  Run the query and s</w:t>
      </w:r>
      <w:r>
        <w:t>how the datasheet view below.</w:t>
      </w:r>
    </w:p>
    <w:p w14:paraId="6C70D7D4" w14:textId="6B4EB379" w:rsidR="00846574" w:rsidRDefault="009636BA" w:rsidP="00846574">
      <w:pPr>
        <w:spacing w:before="240"/>
      </w:pPr>
      <w:r>
        <w:rPr>
          <w:noProof/>
        </w:rPr>
        <w:drawing>
          <wp:inline distT="0" distB="0" distL="0" distR="0" wp14:anchorId="4548117B" wp14:editId="6E5CB082">
            <wp:extent cx="6196965" cy="926465"/>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0"/>
                    <a:stretch>
                      <a:fillRect/>
                    </a:stretch>
                  </pic:blipFill>
                  <pic:spPr>
                    <a:xfrm>
                      <a:off x="0" y="0"/>
                      <a:ext cx="6196965" cy="926465"/>
                    </a:xfrm>
                    <a:prstGeom prst="rect">
                      <a:avLst/>
                    </a:prstGeom>
                  </pic:spPr>
                </pic:pic>
              </a:graphicData>
            </a:graphic>
          </wp:inline>
        </w:drawing>
      </w:r>
    </w:p>
    <w:p w14:paraId="152784E1" w14:textId="77777777" w:rsidR="004679F8" w:rsidRDefault="00AF1D48" w:rsidP="00AF1D48">
      <w:pPr>
        <w:pStyle w:val="ListParagraph"/>
        <w:numPr>
          <w:ilvl w:val="1"/>
          <w:numId w:val="5"/>
        </w:numPr>
        <w:spacing w:before="240"/>
        <w:contextualSpacing w:val="0"/>
      </w:pPr>
      <w:r>
        <w:t>Save and m</w:t>
      </w:r>
      <w:r w:rsidR="005F4E09">
        <w:t xml:space="preserve">ove the Query </w:t>
      </w:r>
      <w:r>
        <w:t>to the Lab2</w:t>
      </w:r>
      <w:r w:rsidR="005F4E09">
        <w:t xml:space="preserve"> Group </w:t>
      </w:r>
      <w:r>
        <w:t>with the name</w:t>
      </w:r>
      <w:r w:rsidR="005F4E09">
        <w:t xml:space="preserve"> “</w:t>
      </w:r>
      <w:r>
        <w:t>Query1Sorted</w:t>
      </w:r>
      <w:r w:rsidR="005F4E09">
        <w:t>”</w:t>
      </w:r>
      <w:r>
        <w:t>.</w:t>
      </w:r>
    </w:p>
    <w:p w14:paraId="28215686" w14:textId="77777777" w:rsidR="004679F8" w:rsidRDefault="004679F8" w:rsidP="00A94EB4"/>
    <w:p w14:paraId="220121A8" w14:textId="77777777" w:rsidR="00C26D0B" w:rsidRDefault="00F52CF7" w:rsidP="00C26D0B">
      <w:pPr>
        <w:pStyle w:val="ListParagraph"/>
        <w:numPr>
          <w:ilvl w:val="0"/>
          <w:numId w:val="5"/>
        </w:numPr>
        <w:spacing w:before="240"/>
        <w:ind w:left="357" w:hanging="357"/>
        <w:contextualSpacing w:val="0"/>
      </w:pPr>
      <w:r>
        <w:t xml:space="preserve">Create a </w:t>
      </w:r>
      <w:r w:rsidR="00C26D0B">
        <w:t xml:space="preserve">report that groups all of the employees by their last names; with a heading of for each Alphabet letter; e.g., A followed by, B followed by, C, etc.  Each grouping should contain the person’s last name, </w:t>
      </w:r>
      <w:proofErr w:type="spellStart"/>
      <w:r w:rsidR="00C26D0B">
        <w:t>firstname</w:t>
      </w:r>
      <w:proofErr w:type="spellEnd"/>
      <w:r w:rsidR="00C26D0B">
        <w:t xml:space="preserve">, and </w:t>
      </w:r>
      <w:r w:rsidR="00B419FC">
        <w:t>role.</w:t>
      </w:r>
      <w:r w:rsidR="00C26D0B">
        <w:t xml:space="preserve"> </w:t>
      </w:r>
    </w:p>
    <w:p w14:paraId="2074EEBE" w14:textId="77777777" w:rsidR="00B419FC" w:rsidRDefault="00C26D0B" w:rsidP="00C26D0B">
      <w:pPr>
        <w:pStyle w:val="ListParagraph"/>
        <w:numPr>
          <w:ilvl w:val="1"/>
          <w:numId w:val="5"/>
        </w:numPr>
        <w:spacing w:before="240"/>
        <w:contextualSpacing w:val="0"/>
      </w:pPr>
      <w:r>
        <w:t xml:space="preserve">You should start by looking at the alphabetical employee address book.  You can use it as a model to either edit the address book to become the roles book, or you </w:t>
      </w:r>
      <w:r w:rsidR="00B419FC">
        <w:t xml:space="preserve">can create a new one using a wizard. </w:t>
      </w:r>
    </w:p>
    <w:p w14:paraId="40F7B827" w14:textId="2889255C" w:rsidR="00B419FC" w:rsidRDefault="00B419FC" w:rsidP="00C26D0B">
      <w:pPr>
        <w:pStyle w:val="ListParagraph"/>
        <w:numPr>
          <w:ilvl w:val="1"/>
          <w:numId w:val="5"/>
        </w:numPr>
        <w:spacing w:before="240"/>
        <w:contextualSpacing w:val="0"/>
      </w:pPr>
      <w:r>
        <w:t>You may need to create some new employees to get a nice screenshot</w:t>
      </w:r>
    </w:p>
    <w:p w14:paraId="01C08B3D" w14:textId="77777777" w:rsidR="00A319CF" w:rsidRDefault="00A319CF" w:rsidP="00BE7180">
      <w:pPr>
        <w:spacing w:before="240"/>
        <w:ind w:left="360"/>
        <w:jc w:val="center"/>
      </w:pPr>
    </w:p>
    <w:p w14:paraId="3A9EEE29" w14:textId="49C0BA86" w:rsidR="00BE7180" w:rsidRDefault="00BE7180" w:rsidP="00BE7180">
      <w:pPr>
        <w:spacing w:before="240"/>
        <w:ind w:left="360"/>
        <w:jc w:val="center"/>
      </w:pPr>
      <w:r>
        <w:rPr>
          <w:noProof/>
        </w:rPr>
        <w:drawing>
          <wp:inline distT="0" distB="0" distL="0" distR="0" wp14:anchorId="10CEB0F2" wp14:editId="21591F36">
            <wp:extent cx="5312229" cy="3685737"/>
            <wp:effectExtent l="0" t="0" r="3175"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12229" cy="3685737"/>
                    </a:xfrm>
                    <a:prstGeom prst="rect">
                      <a:avLst/>
                    </a:prstGeom>
                  </pic:spPr>
                </pic:pic>
              </a:graphicData>
            </a:graphic>
          </wp:inline>
        </w:drawing>
      </w:r>
      <w:r>
        <w:rPr>
          <w:noProof/>
        </w:rPr>
        <w:drawing>
          <wp:inline distT="0" distB="0" distL="0" distR="0" wp14:anchorId="23C2BD49" wp14:editId="3E11861E">
            <wp:extent cx="5330579" cy="2917371"/>
            <wp:effectExtent l="0" t="0" r="381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2"/>
                    <a:stretch>
                      <a:fillRect/>
                    </a:stretch>
                  </pic:blipFill>
                  <pic:spPr>
                    <a:xfrm>
                      <a:off x="0" y="0"/>
                      <a:ext cx="5330579" cy="2917371"/>
                    </a:xfrm>
                    <a:prstGeom prst="rect">
                      <a:avLst/>
                    </a:prstGeom>
                  </pic:spPr>
                </pic:pic>
              </a:graphicData>
            </a:graphic>
          </wp:inline>
        </w:drawing>
      </w:r>
    </w:p>
    <w:p w14:paraId="7A6094CB" w14:textId="77777777" w:rsidR="000E79F5" w:rsidRDefault="00B419FC" w:rsidP="00C26D0B">
      <w:pPr>
        <w:pStyle w:val="ListParagraph"/>
        <w:numPr>
          <w:ilvl w:val="1"/>
          <w:numId w:val="5"/>
        </w:numPr>
        <w:spacing w:before="240"/>
        <w:contextualSpacing w:val="0"/>
      </w:pPr>
      <w:r>
        <w:t>Show the resulting report below.  Save it in the lab2 group as “employee role book”</w:t>
      </w:r>
      <w:r w:rsidR="000E79F5">
        <w:t>.</w:t>
      </w:r>
    </w:p>
    <w:p w14:paraId="66392DC6" w14:textId="77777777" w:rsidR="00B419FC" w:rsidRDefault="00B419FC" w:rsidP="00001579">
      <w:pPr>
        <w:pStyle w:val="ListParagraph"/>
        <w:numPr>
          <w:ilvl w:val="0"/>
          <w:numId w:val="5"/>
        </w:numPr>
        <w:spacing w:before="240"/>
        <w:ind w:left="357" w:hanging="357"/>
        <w:contextualSpacing w:val="0"/>
      </w:pPr>
      <w:r>
        <w:t xml:space="preserve">Create an MS-Excel worksheet containing the hobbies for some employees.  </w:t>
      </w:r>
    </w:p>
    <w:p w14:paraId="3A9DF2DA" w14:textId="77777777" w:rsidR="00B419FC" w:rsidRDefault="00B419FC" w:rsidP="00B419FC">
      <w:pPr>
        <w:pStyle w:val="ListParagraph"/>
        <w:numPr>
          <w:ilvl w:val="1"/>
          <w:numId w:val="5"/>
        </w:numPr>
        <w:spacing w:before="240"/>
        <w:contextualSpacing w:val="0"/>
      </w:pPr>
      <w:r>
        <w:lastRenderedPageBreak/>
        <w:t>Start with an empty MS-Excel worksheet.</w:t>
      </w:r>
    </w:p>
    <w:p w14:paraId="587A5A94" w14:textId="77777777" w:rsidR="00B419FC" w:rsidRDefault="00B419FC" w:rsidP="00B419FC">
      <w:pPr>
        <w:pStyle w:val="ListParagraph"/>
        <w:numPr>
          <w:ilvl w:val="1"/>
          <w:numId w:val="5"/>
        </w:numPr>
        <w:spacing w:before="240"/>
        <w:contextualSpacing w:val="0"/>
      </w:pPr>
      <w:r>
        <w:t>In the first row, put the column headings:  “</w:t>
      </w:r>
      <w:proofErr w:type="spellStart"/>
      <w:r>
        <w:t>RowNumber</w:t>
      </w:r>
      <w:proofErr w:type="spellEnd"/>
      <w:r>
        <w:t xml:space="preserve">”, </w:t>
      </w:r>
      <w:proofErr w:type="spellStart"/>
      <w:r>
        <w:t>Lastname</w:t>
      </w:r>
      <w:proofErr w:type="spellEnd"/>
      <w:r>
        <w:t>”, “</w:t>
      </w:r>
      <w:proofErr w:type="spellStart"/>
      <w:r>
        <w:t>Firstname</w:t>
      </w:r>
      <w:proofErr w:type="spellEnd"/>
      <w:r>
        <w:t>”, and “Hobby”.</w:t>
      </w:r>
    </w:p>
    <w:p w14:paraId="68F1C13F" w14:textId="77777777" w:rsidR="00B419FC" w:rsidRDefault="00B419FC" w:rsidP="00B419FC">
      <w:pPr>
        <w:pStyle w:val="ListParagraph"/>
        <w:numPr>
          <w:ilvl w:val="1"/>
          <w:numId w:val="5"/>
        </w:numPr>
        <w:spacing w:before="240"/>
        <w:contextualSpacing w:val="0"/>
      </w:pPr>
      <w:r>
        <w:t xml:space="preserve">Look at the employee data in the Northwind Database and enter some rows in the MS-Excel worksheet to show a hobby for an individual employee.  </w:t>
      </w:r>
    </w:p>
    <w:p w14:paraId="1D8F73CB" w14:textId="77777777" w:rsidR="00B419FC" w:rsidRDefault="00B419FC" w:rsidP="00B419FC">
      <w:pPr>
        <w:pStyle w:val="ListParagraph"/>
        <w:numPr>
          <w:ilvl w:val="1"/>
          <w:numId w:val="5"/>
        </w:numPr>
        <w:spacing w:before="240"/>
        <w:contextualSpacing w:val="0"/>
      </w:pPr>
      <w:r>
        <w:t xml:space="preserve">Make sure you put at least two rows for your own name.  (Note: this means that there will be two rows with the same </w:t>
      </w:r>
      <w:proofErr w:type="spellStart"/>
      <w:r>
        <w:t>Lastname</w:t>
      </w:r>
      <w:proofErr w:type="spellEnd"/>
      <w:r>
        <w:t xml:space="preserve"> and </w:t>
      </w:r>
      <w:proofErr w:type="spellStart"/>
      <w:r>
        <w:t>Firstname</w:t>
      </w:r>
      <w:proofErr w:type="spellEnd"/>
      <w:r>
        <w:t xml:space="preserve">; the </w:t>
      </w:r>
      <w:proofErr w:type="spellStart"/>
      <w:r>
        <w:t>RowNumber</w:t>
      </w:r>
      <w:proofErr w:type="spellEnd"/>
      <w:r>
        <w:t xml:space="preserve"> will become the key when we move the data to Access).</w:t>
      </w:r>
      <w:r w:rsidR="00705532">
        <w:t xml:space="preserve">  MAKE SURE THE NAMES MATCH THOSE IN THE Access DATABASE!</w:t>
      </w:r>
    </w:p>
    <w:p w14:paraId="2359E76C" w14:textId="1B89D8C9" w:rsidR="00B419FC" w:rsidRDefault="00B419FC" w:rsidP="00B419FC">
      <w:pPr>
        <w:pStyle w:val="ListParagraph"/>
        <w:numPr>
          <w:ilvl w:val="1"/>
          <w:numId w:val="5"/>
        </w:numPr>
        <w:spacing w:before="240"/>
        <w:contextualSpacing w:val="0"/>
      </w:pPr>
      <w:r>
        <w:t>Show a screenshot of your populated MS-Excel table below.</w:t>
      </w:r>
    </w:p>
    <w:p w14:paraId="124E6180" w14:textId="034019CE" w:rsidR="00E338AE" w:rsidRDefault="004F1560" w:rsidP="00E338AE">
      <w:pPr>
        <w:spacing w:before="240"/>
        <w:jc w:val="center"/>
      </w:pPr>
      <w:r>
        <w:rPr>
          <w:noProof/>
        </w:rPr>
        <w:drawing>
          <wp:inline distT="0" distB="0" distL="0" distR="0" wp14:anchorId="4D2A9F38" wp14:editId="5C12D299">
            <wp:extent cx="3584198" cy="3706586"/>
            <wp:effectExtent l="0" t="0" r="0" b="825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3"/>
                    <a:stretch>
                      <a:fillRect/>
                    </a:stretch>
                  </pic:blipFill>
                  <pic:spPr>
                    <a:xfrm>
                      <a:off x="0" y="0"/>
                      <a:ext cx="3591259" cy="3713888"/>
                    </a:xfrm>
                    <a:prstGeom prst="rect">
                      <a:avLst/>
                    </a:prstGeom>
                  </pic:spPr>
                </pic:pic>
              </a:graphicData>
            </a:graphic>
          </wp:inline>
        </w:drawing>
      </w:r>
    </w:p>
    <w:p w14:paraId="7B9E1B23" w14:textId="7B83F6B0" w:rsidR="00E338AE" w:rsidRDefault="00E338AE" w:rsidP="00E338AE">
      <w:pPr>
        <w:spacing w:before="240"/>
      </w:pPr>
    </w:p>
    <w:p w14:paraId="109BAA36" w14:textId="3EDD9F3A" w:rsidR="00E338AE" w:rsidRDefault="00E338AE" w:rsidP="00E338AE">
      <w:pPr>
        <w:spacing w:before="240"/>
      </w:pPr>
    </w:p>
    <w:p w14:paraId="57324418" w14:textId="3E6B2642" w:rsidR="00E338AE" w:rsidRDefault="00E338AE" w:rsidP="00E338AE">
      <w:pPr>
        <w:spacing w:before="240"/>
      </w:pPr>
    </w:p>
    <w:p w14:paraId="2FA78E24" w14:textId="4A04BE97" w:rsidR="00E338AE" w:rsidRDefault="00E338AE" w:rsidP="00E338AE">
      <w:pPr>
        <w:spacing w:before="240"/>
      </w:pPr>
    </w:p>
    <w:p w14:paraId="33107395" w14:textId="77777777" w:rsidR="00E338AE" w:rsidRDefault="00E338AE" w:rsidP="00E338AE">
      <w:pPr>
        <w:spacing w:before="240"/>
      </w:pPr>
    </w:p>
    <w:p w14:paraId="4B0FE84F" w14:textId="77777777" w:rsidR="00904571" w:rsidRDefault="00B419FC" w:rsidP="00B419FC">
      <w:pPr>
        <w:pStyle w:val="ListParagraph"/>
        <w:numPr>
          <w:ilvl w:val="0"/>
          <w:numId w:val="5"/>
        </w:numPr>
        <w:spacing w:before="240"/>
        <w:contextualSpacing w:val="0"/>
      </w:pPr>
      <w:r>
        <w:lastRenderedPageBreak/>
        <w:t>Using the “External Data” menu, import the data from the MS-Excel worksheet</w:t>
      </w:r>
      <w:r w:rsidR="00904571">
        <w:t xml:space="preserve"> (use </w:t>
      </w:r>
      <w:proofErr w:type="spellStart"/>
      <w:r w:rsidR="00904571">
        <w:t>RowNumber</w:t>
      </w:r>
      <w:proofErr w:type="spellEnd"/>
      <w:r w:rsidR="00904571">
        <w:t xml:space="preserve"> as the primary key)</w:t>
      </w:r>
      <w:r>
        <w:t xml:space="preserve">.  </w:t>
      </w:r>
    </w:p>
    <w:p w14:paraId="3C5002E1" w14:textId="77777777" w:rsidR="00904571" w:rsidRDefault="00904571" w:rsidP="00904571">
      <w:pPr>
        <w:pStyle w:val="ListParagraph"/>
        <w:numPr>
          <w:ilvl w:val="1"/>
          <w:numId w:val="5"/>
        </w:numPr>
        <w:spacing w:before="240"/>
        <w:contextualSpacing w:val="0"/>
      </w:pPr>
      <w:r>
        <w:t>When prompted</w:t>
      </w:r>
      <w:r w:rsidR="00B21DD9">
        <w:t xml:space="preserve"> near the end of the pop-ups</w:t>
      </w:r>
      <w:r>
        <w:t>, you should save the steps as “</w:t>
      </w:r>
      <w:r w:rsidRPr="00904571">
        <w:t>Import-employee-hobby-data</w:t>
      </w:r>
      <w:r>
        <w:t>” to allow for a quick re-import.</w:t>
      </w:r>
    </w:p>
    <w:p w14:paraId="648B45F5" w14:textId="5D99D19C" w:rsidR="00B419FC" w:rsidRDefault="00904571" w:rsidP="00904571">
      <w:pPr>
        <w:pStyle w:val="ListParagraph"/>
        <w:numPr>
          <w:ilvl w:val="1"/>
          <w:numId w:val="5"/>
        </w:numPr>
        <w:spacing w:before="240"/>
        <w:contextualSpacing w:val="0"/>
      </w:pPr>
      <w:r>
        <w:t>Save</w:t>
      </w:r>
      <w:r w:rsidR="00B419FC">
        <w:t xml:space="preserve"> the </w:t>
      </w:r>
      <w:r>
        <w:t xml:space="preserve">imported </w:t>
      </w:r>
      <w:r w:rsidR="00B419FC">
        <w:t>table as “</w:t>
      </w:r>
      <w:proofErr w:type="spellStart"/>
      <w:r w:rsidR="00B419FC">
        <w:t>EmployeeHobbyData</w:t>
      </w:r>
      <w:proofErr w:type="spellEnd"/>
      <w:r w:rsidR="00B419FC">
        <w:t>”.</w:t>
      </w:r>
      <w:r w:rsidR="009954FF">
        <w:t xml:space="preserve">  Provide a screenshot of the table contents.</w:t>
      </w:r>
    </w:p>
    <w:p w14:paraId="710B3C0A" w14:textId="12EF3959" w:rsidR="00780650" w:rsidRDefault="004F1560" w:rsidP="00780650">
      <w:pPr>
        <w:spacing w:before="240"/>
        <w:ind w:left="360"/>
      </w:pPr>
      <w:r>
        <w:rPr>
          <w:noProof/>
        </w:rPr>
        <w:drawing>
          <wp:inline distT="0" distB="0" distL="0" distR="0" wp14:anchorId="7E77C8C5" wp14:editId="6BEB536F">
            <wp:extent cx="6196965" cy="4853940"/>
            <wp:effectExtent l="0" t="0" r="0" b="381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4"/>
                    <a:stretch>
                      <a:fillRect/>
                    </a:stretch>
                  </pic:blipFill>
                  <pic:spPr>
                    <a:xfrm>
                      <a:off x="0" y="0"/>
                      <a:ext cx="6196965" cy="4853940"/>
                    </a:xfrm>
                    <a:prstGeom prst="rect">
                      <a:avLst/>
                    </a:prstGeom>
                  </pic:spPr>
                </pic:pic>
              </a:graphicData>
            </a:graphic>
          </wp:inline>
        </w:drawing>
      </w:r>
    </w:p>
    <w:p w14:paraId="4E07A823" w14:textId="77777777" w:rsidR="009954FF" w:rsidRDefault="009954FF" w:rsidP="009954FF">
      <w:pPr>
        <w:pStyle w:val="ListParagraph"/>
        <w:numPr>
          <w:ilvl w:val="0"/>
          <w:numId w:val="5"/>
        </w:numPr>
        <w:spacing w:before="240"/>
        <w:contextualSpacing w:val="0"/>
      </w:pPr>
      <w:r>
        <w:t>Update the MS-Excel worksheet and re-import it with a new name using the following steps:</w:t>
      </w:r>
    </w:p>
    <w:p w14:paraId="16CA2248" w14:textId="20B3D092" w:rsidR="009954FF" w:rsidRDefault="009954FF" w:rsidP="009954FF">
      <w:pPr>
        <w:pStyle w:val="ListParagraph"/>
        <w:numPr>
          <w:ilvl w:val="1"/>
          <w:numId w:val="5"/>
        </w:numPr>
        <w:spacing w:before="240"/>
        <w:contextualSpacing w:val="0"/>
      </w:pPr>
      <w:r>
        <w:t>Update the MS-Excel worksheet containing the employee hobby data.  Show a screenshot of the updated table.</w:t>
      </w:r>
    </w:p>
    <w:p w14:paraId="2D554124" w14:textId="672124F4" w:rsidR="00BB24B3" w:rsidRDefault="003E7108" w:rsidP="00BB24B3">
      <w:pPr>
        <w:spacing w:before="240"/>
        <w:ind w:left="360"/>
      </w:pPr>
      <w:r>
        <w:rPr>
          <w:noProof/>
        </w:rPr>
        <w:lastRenderedPageBreak/>
        <w:drawing>
          <wp:inline distT="0" distB="0" distL="0" distR="0" wp14:anchorId="7D93A0DE" wp14:editId="0710A912">
            <wp:extent cx="4009598" cy="369570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5"/>
                    <a:stretch>
                      <a:fillRect/>
                    </a:stretch>
                  </pic:blipFill>
                  <pic:spPr>
                    <a:xfrm>
                      <a:off x="0" y="0"/>
                      <a:ext cx="4014748" cy="3700447"/>
                    </a:xfrm>
                    <a:prstGeom prst="rect">
                      <a:avLst/>
                    </a:prstGeom>
                  </pic:spPr>
                </pic:pic>
              </a:graphicData>
            </a:graphic>
          </wp:inline>
        </w:drawing>
      </w:r>
    </w:p>
    <w:p w14:paraId="6391D648" w14:textId="5AE7641A" w:rsidR="00534151" w:rsidRDefault="00534151" w:rsidP="009954FF">
      <w:pPr>
        <w:pStyle w:val="ListParagraph"/>
        <w:numPr>
          <w:ilvl w:val="1"/>
          <w:numId w:val="5"/>
        </w:numPr>
        <w:spacing w:before="240"/>
        <w:contextualSpacing w:val="0"/>
      </w:pPr>
      <w:r>
        <w:t>Re-import the worksheet into the “EmployeeHobbyData2” table (note the new name!)  Show a screenshot of the updated data.</w:t>
      </w:r>
    </w:p>
    <w:p w14:paraId="79F8329A" w14:textId="76E7D71C" w:rsidR="0008490B" w:rsidRDefault="00322B9F" w:rsidP="0008490B">
      <w:pPr>
        <w:spacing w:before="240"/>
        <w:ind w:left="360"/>
      </w:pPr>
      <w:r>
        <w:rPr>
          <w:noProof/>
        </w:rPr>
        <w:drawing>
          <wp:inline distT="0" distB="0" distL="0" distR="0" wp14:anchorId="37343553" wp14:editId="5A3AD25E">
            <wp:extent cx="4419600" cy="3396557"/>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16"/>
                    <a:stretch>
                      <a:fillRect/>
                    </a:stretch>
                  </pic:blipFill>
                  <pic:spPr>
                    <a:xfrm>
                      <a:off x="0" y="0"/>
                      <a:ext cx="4420974" cy="3397613"/>
                    </a:xfrm>
                    <a:prstGeom prst="rect">
                      <a:avLst/>
                    </a:prstGeom>
                  </pic:spPr>
                </pic:pic>
              </a:graphicData>
            </a:graphic>
          </wp:inline>
        </w:drawing>
      </w:r>
    </w:p>
    <w:p w14:paraId="6CD675D9" w14:textId="77777777" w:rsidR="00B21DD9" w:rsidRDefault="00B21DD9" w:rsidP="00B21DD9">
      <w:pPr>
        <w:pStyle w:val="ListParagraph"/>
        <w:numPr>
          <w:ilvl w:val="0"/>
          <w:numId w:val="5"/>
        </w:numPr>
        <w:spacing w:before="240"/>
        <w:contextualSpacing w:val="0"/>
      </w:pPr>
      <w:r>
        <w:lastRenderedPageBreak/>
        <w:t xml:space="preserve">Using the “External Data” menu, </w:t>
      </w:r>
      <w:r w:rsidRPr="00B21DD9">
        <w:rPr>
          <w:b/>
          <w:u w:val="single"/>
        </w:rPr>
        <w:t>link</w:t>
      </w:r>
      <w:r>
        <w:t xml:space="preserve"> to the data in the MS-Excel worksheet (use </w:t>
      </w:r>
      <w:proofErr w:type="spellStart"/>
      <w:r>
        <w:t>RowNumber</w:t>
      </w:r>
      <w:proofErr w:type="spellEnd"/>
      <w:r>
        <w:t xml:space="preserve"> as the primary key).  </w:t>
      </w:r>
    </w:p>
    <w:p w14:paraId="7A740309" w14:textId="77777777" w:rsidR="00B21DD9" w:rsidRDefault="00B21DD9" w:rsidP="004E4286">
      <w:pPr>
        <w:pStyle w:val="ListParagraph"/>
        <w:numPr>
          <w:ilvl w:val="1"/>
          <w:numId w:val="5"/>
        </w:numPr>
        <w:spacing w:before="240"/>
        <w:contextualSpacing w:val="0"/>
      </w:pPr>
      <w:r>
        <w:t>Save the imported table as “</w:t>
      </w:r>
      <w:proofErr w:type="spellStart"/>
      <w:r>
        <w:t>EmployeeHobbyDataLinked</w:t>
      </w:r>
      <w:proofErr w:type="spellEnd"/>
      <w:r>
        <w:t xml:space="preserve">”.  </w:t>
      </w:r>
    </w:p>
    <w:p w14:paraId="4FA55E30" w14:textId="20092EB9" w:rsidR="00B21DD9" w:rsidRDefault="00B21DD9" w:rsidP="004E4286">
      <w:pPr>
        <w:pStyle w:val="ListParagraph"/>
        <w:numPr>
          <w:ilvl w:val="1"/>
          <w:numId w:val="5"/>
        </w:numPr>
        <w:spacing w:before="240"/>
        <w:contextualSpacing w:val="0"/>
      </w:pPr>
      <w:r>
        <w:t>After the linking is complete, open the linked table from inside Access and provide a screenshot.</w:t>
      </w:r>
      <w:r w:rsidR="00DB19DD">
        <w:t xml:space="preserve">  You should see the updated data.</w:t>
      </w:r>
    </w:p>
    <w:p w14:paraId="7CC9BAF7" w14:textId="59F22C8F" w:rsidR="00A33CF4" w:rsidRDefault="00145FA5" w:rsidP="00A33CF4">
      <w:pPr>
        <w:spacing w:before="240"/>
        <w:ind w:left="360"/>
      </w:pPr>
      <w:r>
        <w:rPr>
          <w:noProof/>
        </w:rPr>
        <w:drawing>
          <wp:inline distT="0" distB="0" distL="0" distR="0" wp14:anchorId="3AA45180" wp14:editId="0F34DEFA">
            <wp:extent cx="4392136" cy="3837214"/>
            <wp:effectExtent l="0" t="0" r="889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17"/>
                    <a:stretch>
                      <a:fillRect/>
                    </a:stretch>
                  </pic:blipFill>
                  <pic:spPr>
                    <a:xfrm>
                      <a:off x="0" y="0"/>
                      <a:ext cx="4432684" cy="3872639"/>
                    </a:xfrm>
                    <a:prstGeom prst="rect">
                      <a:avLst/>
                    </a:prstGeom>
                  </pic:spPr>
                </pic:pic>
              </a:graphicData>
            </a:graphic>
          </wp:inline>
        </w:drawing>
      </w:r>
    </w:p>
    <w:p w14:paraId="161B4343" w14:textId="6F02AABE" w:rsidR="00DB19DD" w:rsidRDefault="00DB19DD" w:rsidP="004E4286">
      <w:pPr>
        <w:pStyle w:val="ListParagraph"/>
        <w:numPr>
          <w:ilvl w:val="1"/>
          <w:numId w:val="5"/>
        </w:numPr>
        <w:spacing w:before="240"/>
        <w:contextualSpacing w:val="0"/>
      </w:pPr>
      <w:r>
        <w:t>Open the “</w:t>
      </w:r>
      <w:proofErr w:type="spellStart"/>
      <w:r>
        <w:t>EmployeeHobbyData</w:t>
      </w:r>
      <w:proofErr w:type="spellEnd"/>
      <w:r>
        <w:t>” table that you had imported and provide a screenshot.  You should see the original data.</w:t>
      </w:r>
    </w:p>
    <w:p w14:paraId="545D1D2E" w14:textId="150F7598" w:rsidR="005147A9" w:rsidRDefault="00145FA5" w:rsidP="005147A9">
      <w:pPr>
        <w:spacing w:before="240"/>
        <w:ind w:left="360"/>
      </w:pPr>
      <w:r>
        <w:rPr>
          <w:noProof/>
        </w:rPr>
        <w:lastRenderedPageBreak/>
        <w:drawing>
          <wp:inline distT="0" distB="0" distL="0" distR="0" wp14:anchorId="0D1F0896" wp14:editId="67CD9E07">
            <wp:extent cx="4784271" cy="379986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18"/>
                    <a:stretch>
                      <a:fillRect/>
                    </a:stretch>
                  </pic:blipFill>
                  <pic:spPr>
                    <a:xfrm>
                      <a:off x="0" y="0"/>
                      <a:ext cx="4788530" cy="3803248"/>
                    </a:xfrm>
                    <a:prstGeom prst="rect">
                      <a:avLst/>
                    </a:prstGeom>
                  </pic:spPr>
                </pic:pic>
              </a:graphicData>
            </a:graphic>
          </wp:inline>
        </w:drawing>
      </w:r>
    </w:p>
    <w:p w14:paraId="2EF0236E" w14:textId="77777777" w:rsidR="00310456" w:rsidRDefault="00705532" w:rsidP="00B21DD9">
      <w:pPr>
        <w:pStyle w:val="ListParagraph"/>
        <w:numPr>
          <w:ilvl w:val="0"/>
          <w:numId w:val="5"/>
        </w:numPr>
        <w:spacing w:before="240"/>
        <w:contextualSpacing w:val="0"/>
      </w:pPr>
      <w:r>
        <w:t>Using the following steps, c</w:t>
      </w:r>
      <w:r w:rsidR="00B419FC">
        <w:t xml:space="preserve">reate a new table that contains </w:t>
      </w:r>
      <w:r w:rsidR="00310456">
        <w:t xml:space="preserve">each of the unique hobbies; with </w:t>
      </w:r>
      <w:r w:rsidR="00DB19DD">
        <w:t xml:space="preserve">a new </w:t>
      </w:r>
      <w:r w:rsidR="00310456">
        <w:t>field “</w:t>
      </w:r>
      <w:proofErr w:type="spellStart"/>
      <w:r w:rsidR="00310456">
        <w:t>HobbyID</w:t>
      </w:r>
      <w:proofErr w:type="spellEnd"/>
      <w:r w:rsidR="00310456">
        <w:t>”</w:t>
      </w:r>
      <w:r w:rsidR="00DB19DD">
        <w:t xml:space="preserve"> (which is an AutoNumber key)</w:t>
      </w:r>
      <w:r w:rsidR="00310456">
        <w:t>, and “</w:t>
      </w:r>
      <w:proofErr w:type="spellStart"/>
      <w:r w:rsidR="00310456">
        <w:t>HobbyName</w:t>
      </w:r>
      <w:proofErr w:type="spellEnd"/>
      <w:r w:rsidR="00310456">
        <w:t>”.</w:t>
      </w:r>
      <w:r w:rsidR="00904571">
        <w:t xml:space="preserve">  You will need to design a query that selects the appropriate </w:t>
      </w:r>
      <w:r w:rsidR="007222A6">
        <w:t>list</w:t>
      </w:r>
      <w:r w:rsidR="00904571">
        <w:t>, and then use it as a make table query</w:t>
      </w:r>
      <w:r>
        <w:t>.</w:t>
      </w:r>
    </w:p>
    <w:p w14:paraId="4D8BEE61" w14:textId="77777777" w:rsidR="00705532" w:rsidRDefault="00705532" w:rsidP="00705532">
      <w:pPr>
        <w:pStyle w:val="ListParagraph"/>
        <w:numPr>
          <w:ilvl w:val="1"/>
          <w:numId w:val="5"/>
        </w:numPr>
        <w:spacing w:before="240"/>
        <w:contextualSpacing w:val="0"/>
      </w:pPr>
      <w:r>
        <w:t xml:space="preserve">Create a new “Select” query that produces the set of unique hobbies by using the DISTINCT keyword.  Save the query as </w:t>
      </w:r>
      <w:r w:rsidR="006559E4">
        <w:t>MakeHobbies</w:t>
      </w:r>
      <w:r>
        <w:t>1.</w:t>
      </w:r>
    </w:p>
    <w:p w14:paraId="0C44DAA7" w14:textId="77777777" w:rsidR="00705532" w:rsidRDefault="00705532" w:rsidP="00705532">
      <w:pPr>
        <w:pStyle w:val="ListParagraph"/>
        <w:numPr>
          <w:ilvl w:val="1"/>
          <w:numId w:val="5"/>
        </w:numPr>
        <w:spacing w:before="240"/>
        <w:contextualSpacing w:val="0"/>
      </w:pPr>
      <w:r>
        <w:t xml:space="preserve">Modify </w:t>
      </w:r>
      <w:r w:rsidR="006559E4">
        <w:t>MakeHobbie</w:t>
      </w:r>
      <w:r>
        <w:t>1 to be a Make Table Query, and then save it.  Run the query carefully and store the resulting table as “Hobbies”.</w:t>
      </w:r>
    </w:p>
    <w:p w14:paraId="48850339" w14:textId="2C297C33" w:rsidR="00705532" w:rsidRDefault="00705532" w:rsidP="00705532">
      <w:pPr>
        <w:pStyle w:val="ListParagraph"/>
        <w:numPr>
          <w:ilvl w:val="1"/>
          <w:numId w:val="5"/>
        </w:numPr>
        <w:spacing w:before="240"/>
        <w:contextualSpacing w:val="0"/>
      </w:pPr>
      <w:r>
        <w:t xml:space="preserve">Open the new Hobbies table in </w:t>
      </w:r>
      <w:proofErr w:type="spellStart"/>
      <w:r>
        <w:t>DataSheet</w:t>
      </w:r>
      <w:proofErr w:type="spellEnd"/>
      <w:r>
        <w:t xml:space="preserve"> View and take a screenshot.</w:t>
      </w:r>
    </w:p>
    <w:p w14:paraId="4E8E7576" w14:textId="0FA250CF" w:rsidR="00230EF3" w:rsidRDefault="00230EF3" w:rsidP="00230EF3">
      <w:pPr>
        <w:spacing w:before="240"/>
        <w:ind w:left="360"/>
      </w:pPr>
      <w:r>
        <w:rPr>
          <w:noProof/>
        </w:rPr>
        <w:lastRenderedPageBreak/>
        <w:drawing>
          <wp:inline distT="0" distB="0" distL="0" distR="0" wp14:anchorId="6102CBE5" wp14:editId="2989068F">
            <wp:extent cx="3407229" cy="2931355"/>
            <wp:effectExtent l="0" t="0" r="3175" b="254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9"/>
                    <a:stretch>
                      <a:fillRect/>
                    </a:stretch>
                  </pic:blipFill>
                  <pic:spPr>
                    <a:xfrm>
                      <a:off x="0" y="0"/>
                      <a:ext cx="3409498" cy="2933307"/>
                    </a:xfrm>
                    <a:prstGeom prst="rect">
                      <a:avLst/>
                    </a:prstGeom>
                  </pic:spPr>
                </pic:pic>
              </a:graphicData>
            </a:graphic>
          </wp:inline>
        </w:drawing>
      </w:r>
    </w:p>
    <w:p w14:paraId="3F3C85B5" w14:textId="77777777" w:rsidR="000A43B3" w:rsidRDefault="00705532" w:rsidP="00705532">
      <w:pPr>
        <w:pStyle w:val="ListParagraph"/>
        <w:numPr>
          <w:ilvl w:val="1"/>
          <w:numId w:val="5"/>
        </w:numPr>
        <w:spacing w:before="240"/>
        <w:contextualSpacing w:val="0"/>
      </w:pPr>
      <w:r>
        <w:t>Open the Hobbies table in Design View, and add “</w:t>
      </w:r>
      <w:proofErr w:type="spellStart"/>
      <w:r>
        <w:t>HobbyID</w:t>
      </w:r>
      <w:proofErr w:type="spellEnd"/>
      <w:r>
        <w:t xml:space="preserve"> as an Auto Number primary key.  Save the table.  Take a screenshot of the finished Hobbies table with the populated keys.</w:t>
      </w:r>
    </w:p>
    <w:p w14:paraId="31D97148" w14:textId="791D9EC5" w:rsidR="00705532" w:rsidRDefault="000A43B3" w:rsidP="000A43B3">
      <w:pPr>
        <w:spacing w:before="240"/>
        <w:ind w:left="360"/>
      </w:pPr>
      <w:r>
        <w:rPr>
          <w:noProof/>
        </w:rPr>
        <w:drawing>
          <wp:inline distT="0" distB="0" distL="0" distR="0" wp14:anchorId="0060ED7F" wp14:editId="030AF4AB">
            <wp:extent cx="4462203" cy="350520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0"/>
                    <a:stretch>
                      <a:fillRect/>
                    </a:stretch>
                  </pic:blipFill>
                  <pic:spPr>
                    <a:xfrm>
                      <a:off x="0" y="0"/>
                      <a:ext cx="4463437" cy="3506169"/>
                    </a:xfrm>
                    <a:prstGeom prst="rect">
                      <a:avLst/>
                    </a:prstGeom>
                  </pic:spPr>
                </pic:pic>
              </a:graphicData>
            </a:graphic>
          </wp:inline>
        </w:drawing>
      </w:r>
      <w:r w:rsidR="00705532">
        <w:tab/>
      </w:r>
    </w:p>
    <w:p w14:paraId="7DDBAD3F" w14:textId="77777777" w:rsidR="00310456" w:rsidRDefault="00705532" w:rsidP="00705532">
      <w:pPr>
        <w:pStyle w:val="ListParagraph"/>
        <w:numPr>
          <w:ilvl w:val="0"/>
          <w:numId w:val="5"/>
        </w:numPr>
        <w:spacing w:before="240"/>
        <w:contextualSpacing w:val="0"/>
      </w:pPr>
      <w:r>
        <w:lastRenderedPageBreak/>
        <w:t>Following a similar process as for Step 9 above, use the Make Table feature to c</w:t>
      </w:r>
      <w:r w:rsidR="00310456">
        <w:t>reate a new table to hold the many-to-many relationship with the fields “</w:t>
      </w:r>
      <w:proofErr w:type="spellStart"/>
      <w:r w:rsidR="00310456">
        <w:t>EmployeeID</w:t>
      </w:r>
      <w:proofErr w:type="spellEnd"/>
      <w:r w:rsidR="00310456">
        <w:t>”, and “</w:t>
      </w:r>
      <w:proofErr w:type="spellStart"/>
      <w:r w:rsidR="00310456">
        <w:t>HobbyID</w:t>
      </w:r>
      <w:proofErr w:type="spellEnd"/>
      <w:r w:rsidR="00310456">
        <w:t>”</w:t>
      </w:r>
      <w:r>
        <w:t xml:space="preserve"> that is populated with the data from the joined Employees, Hobbies, and </w:t>
      </w:r>
      <w:proofErr w:type="spellStart"/>
      <w:r>
        <w:t>EmployeeHobbyData</w:t>
      </w:r>
      <w:proofErr w:type="spellEnd"/>
      <w:r>
        <w:t xml:space="preserve"> tables.</w:t>
      </w:r>
    </w:p>
    <w:p w14:paraId="6F923EC6" w14:textId="4067250B" w:rsidR="00310456" w:rsidRDefault="00310456" w:rsidP="008402AA">
      <w:pPr>
        <w:pStyle w:val="ListParagraph"/>
        <w:numPr>
          <w:ilvl w:val="0"/>
          <w:numId w:val="5"/>
        </w:numPr>
        <w:spacing w:before="240"/>
        <w:ind w:left="357" w:hanging="357"/>
        <w:contextualSpacing w:val="0"/>
      </w:pPr>
      <w:r>
        <w:t>Create a new report based on the employee role report that shows the hobbies instead of roles.  Provide a screenshot.</w:t>
      </w:r>
    </w:p>
    <w:p w14:paraId="5004EBAA" w14:textId="4729413B" w:rsidR="00602597" w:rsidRDefault="000A7C5E" w:rsidP="00602597">
      <w:pPr>
        <w:pStyle w:val="ListParagraph"/>
        <w:spacing w:before="240"/>
        <w:ind w:left="357"/>
        <w:contextualSpacing w:val="0"/>
      </w:pPr>
      <w:r>
        <w:rPr>
          <w:noProof/>
        </w:rPr>
        <w:drawing>
          <wp:inline distT="0" distB="0" distL="0" distR="0" wp14:anchorId="6D753456" wp14:editId="73F896B4">
            <wp:extent cx="5611586" cy="3656530"/>
            <wp:effectExtent l="0" t="0" r="8255" b="127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21"/>
                    <a:stretch>
                      <a:fillRect/>
                    </a:stretch>
                  </pic:blipFill>
                  <pic:spPr>
                    <a:xfrm>
                      <a:off x="0" y="0"/>
                      <a:ext cx="5615428" cy="3659033"/>
                    </a:xfrm>
                    <a:prstGeom prst="rect">
                      <a:avLst/>
                    </a:prstGeom>
                  </pic:spPr>
                </pic:pic>
              </a:graphicData>
            </a:graphic>
          </wp:inline>
        </w:drawing>
      </w:r>
      <w:r>
        <w:rPr>
          <w:noProof/>
        </w:rPr>
        <w:drawing>
          <wp:inline distT="0" distB="0" distL="0" distR="0" wp14:anchorId="14B83CE4" wp14:editId="4F623F57">
            <wp:extent cx="5644243" cy="2786552"/>
            <wp:effectExtent l="0" t="0" r="0" b="0"/>
            <wp:docPr id="34" name="Picture 34"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table&#10;&#10;Description automatically generated"/>
                    <pic:cNvPicPr/>
                  </pic:nvPicPr>
                  <pic:blipFill>
                    <a:blip r:embed="rId22"/>
                    <a:stretch>
                      <a:fillRect/>
                    </a:stretch>
                  </pic:blipFill>
                  <pic:spPr>
                    <a:xfrm>
                      <a:off x="0" y="0"/>
                      <a:ext cx="5651871" cy="2790318"/>
                    </a:xfrm>
                    <a:prstGeom prst="rect">
                      <a:avLst/>
                    </a:prstGeom>
                  </pic:spPr>
                </pic:pic>
              </a:graphicData>
            </a:graphic>
          </wp:inline>
        </w:drawing>
      </w:r>
    </w:p>
    <w:p w14:paraId="587F198E" w14:textId="5717D783" w:rsidR="006559E4" w:rsidRDefault="006559E4" w:rsidP="008402AA">
      <w:pPr>
        <w:pStyle w:val="ListParagraph"/>
        <w:numPr>
          <w:ilvl w:val="0"/>
          <w:numId w:val="5"/>
        </w:numPr>
        <w:spacing w:before="240"/>
        <w:ind w:left="357" w:hanging="357"/>
        <w:contextualSpacing w:val="0"/>
      </w:pPr>
      <w:r>
        <w:lastRenderedPageBreak/>
        <w:t>Tidy up your work into groups for lab1 and lab2.  Take a screenshot showing the resulting groupings.</w:t>
      </w:r>
    </w:p>
    <w:p w14:paraId="48B39501" w14:textId="7D422171" w:rsidR="000C086C" w:rsidRDefault="000C086C" w:rsidP="000C086C">
      <w:pPr>
        <w:pStyle w:val="ListParagraph"/>
        <w:spacing w:before="240"/>
        <w:ind w:left="357"/>
        <w:contextualSpacing w:val="0"/>
      </w:pPr>
      <w:r>
        <w:rPr>
          <w:noProof/>
        </w:rPr>
        <w:drawing>
          <wp:inline distT="0" distB="0" distL="0" distR="0" wp14:anchorId="6D09EB5A" wp14:editId="2D7F0AEF">
            <wp:extent cx="1534692" cy="3107871"/>
            <wp:effectExtent l="0" t="0" r="889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3"/>
                    <a:stretch>
                      <a:fillRect/>
                    </a:stretch>
                  </pic:blipFill>
                  <pic:spPr>
                    <a:xfrm>
                      <a:off x="0" y="0"/>
                      <a:ext cx="1536957" cy="3112457"/>
                    </a:xfrm>
                    <a:prstGeom prst="rect">
                      <a:avLst/>
                    </a:prstGeom>
                  </pic:spPr>
                </pic:pic>
              </a:graphicData>
            </a:graphic>
          </wp:inline>
        </w:drawing>
      </w:r>
    </w:p>
    <w:p w14:paraId="7D3D5441" w14:textId="607699BB" w:rsidR="00B34AC5" w:rsidRPr="00B34AC5" w:rsidRDefault="006559E4" w:rsidP="00B34AC5">
      <w:pPr>
        <w:pStyle w:val="ListParagraph"/>
        <w:numPr>
          <w:ilvl w:val="0"/>
          <w:numId w:val="5"/>
        </w:numPr>
        <w:spacing w:before="240"/>
        <w:ind w:left="357" w:hanging="357"/>
        <w:contextualSpacing w:val="0"/>
      </w:pPr>
      <w:r>
        <w:t>OPTIONAL BONUS (to ensure 100%):  Cre</w:t>
      </w:r>
      <w:r w:rsidR="0069067F">
        <w:t xml:space="preserve">ate a modified version of the employee hobbies report that uses the data from the linked </w:t>
      </w:r>
      <w:proofErr w:type="spellStart"/>
      <w:r w:rsidR="0069067F">
        <w:t>EmployeeHobbyDataLinked</w:t>
      </w:r>
      <w:proofErr w:type="spellEnd"/>
      <w:r w:rsidR="0069067F">
        <w:t xml:space="preserve"> table rather than the </w:t>
      </w:r>
      <w:proofErr w:type="spellStart"/>
      <w:r w:rsidR="0069067F">
        <w:t>EmployeeHobbyData</w:t>
      </w:r>
      <w:proofErr w:type="spellEnd"/>
      <w:r w:rsidR="0069067F">
        <w:t xml:space="preserve"> table.  Provide a screenshot.  It should show the current data values at the time the report is generated (the new values!</w:t>
      </w:r>
      <w:r w:rsidR="005124D8">
        <w:rPr>
          <w:noProof/>
        </w:rPr>
        <w:lastRenderedPageBreak/>
        <w:drawing>
          <wp:inline distT="0" distB="0" distL="0" distR="0" wp14:anchorId="07571146" wp14:editId="6F0659FB">
            <wp:extent cx="5128013" cy="3292928"/>
            <wp:effectExtent l="0" t="0" r="0" b="317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29013" cy="3293570"/>
                    </a:xfrm>
                    <a:prstGeom prst="rect">
                      <a:avLst/>
                    </a:prstGeom>
                  </pic:spPr>
                </pic:pic>
              </a:graphicData>
            </a:graphic>
          </wp:inline>
        </w:drawing>
      </w:r>
      <w:r w:rsidR="005124D8">
        <w:rPr>
          <w:noProof/>
        </w:rPr>
        <w:drawing>
          <wp:inline distT="0" distB="0" distL="0" distR="0" wp14:anchorId="23F8EF75" wp14:editId="7AE0318E">
            <wp:extent cx="5183008" cy="3135086"/>
            <wp:effectExtent l="0" t="0" r="0" b="825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25"/>
                    <a:stretch>
                      <a:fillRect/>
                    </a:stretch>
                  </pic:blipFill>
                  <pic:spPr>
                    <a:xfrm>
                      <a:off x="0" y="0"/>
                      <a:ext cx="5192967" cy="3141110"/>
                    </a:xfrm>
                    <a:prstGeom prst="rect">
                      <a:avLst/>
                    </a:prstGeom>
                  </pic:spPr>
                </pic:pic>
              </a:graphicData>
            </a:graphic>
          </wp:inline>
        </w:drawing>
      </w:r>
    </w:p>
    <w:p w14:paraId="419D741F" w14:textId="19DAE2D9" w:rsidR="001A5B8F" w:rsidRPr="00B34AC5" w:rsidRDefault="003A455E" w:rsidP="00B34AC5">
      <w:pPr>
        <w:spacing w:before="240"/>
      </w:pPr>
      <w:r w:rsidRPr="00B34AC5">
        <w:rPr>
          <w:color w:val="FF0000"/>
        </w:rPr>
        <w:t>This is the report from linked Excel file. The hobbies are updated</w:t>
      </w:r>
      <w:r w:rsidR="00F47AB8" w:rsidRPr="00B34AC5">
        <w:rPr>
          <w:color w:val="FF0000"/>
        </w:rPr>
        <w:t>.</w:t>
      </w:r>
      <w:r w:rsidRPr="00B34AC5">
        <w:rPr>
          <w:color w:val="FF0000"/>
        </w:rPr>
        <w:t xml:space="preserve"> </w:t>
      </w:r>
      <w:r w:rsidR="00F47AB8" w:rsidRPr="00B34AC5">
        <w:rPr>
          <w:color w:val="FF0000"/>
        </w:rPr>
        <w:t>F</w:t>
      </w:r>
      <w:r w:rsidRPr="00B34AC5">
        <w:rPr>
          <w:color w:val="FF0000"/>
        </w:rPr>
        <w:t>or example</w:t>
      </w:r>
      <w:r w:rsidR="00F47AB8" w:rsidRPr="00B34AC5">
        <w:rPr>
          <w:color w:val="FF0000"/>
        </w:rPr>
        <w:t>,</w:t>
      </w:r>
      <w:r w:rsidRPr="00B34AC5">
        <w:rPr>
          <w:color w:val="FF0000"/>
        </w:rPr>
        <w:t xml:space="preserve"> </w:t>
      </w:r>
      <w:r w:rsidR="00F47AB8" w:rsidRPr="00B34AC5">
        <w:rPr>
          <w:color w:val="FF0000"/>
        </w:rPr>
        <w:t>Bill James has the hobby of Swimming now while his hobby is video game in the old report.</w:t>
      </w:r>
    </w:p>
    <w:p w14:paraId="590B484C" w14:textId="20E16B5F" w:rsidR="001A5B8F" w:rsidRDefault="001A5B8F" w:rsidP="001A5B8F">
      <w:pPr>
        <w:pStyle w:val="ListParagraph"/>
        <w:spacing w:before="240"/>
        <w:ind w:left="357"/>
        <w:contextualSpacing w:val="0"/>
      </w:pPr>
    </w:p>
    <w:p w14:paraId="02E0D43D" w14:textId="77777777" w:rsidR="001A5B8F" w:rsidRDefault="001A5B8F" w:rsidP="001A5B8F">
      <w:pPr>
        <w:pStyle w:val="ListParagraph"/>
        <w:spacing w:before="240"/>
        <w:ind w:left="357"/>
        <w:contextualSpacing w:val="0"/>
      </w:pPr>
    </w:p>
    <w:p w14:paraId="00DF374E" w14:textId="77777777" w:rsidR="006559E4" w:rsidRDefault="006559E4" w:rsidP="006559E4">
      <w:pPr>
        <w:pStyle w:val="ListParagraph"/>
        <w:numPr>
          <w:ilvl w:val="0"/>
          <w:numId w:val="5"/>
        </w:numPr>
        <w:spacing w:before="240"/>
        <w:ind w:left="357" w:hanging="357"/>
        <w:contextualSpacing w:val="0"/>
      </w:pPr>
      <w:r>
        <w:lastRenderedPageBreak/>
        <w:t>Once you have embedded all of your screenshots, submit the file in Brightspace and you’re done!</w:t>
      </w:r>
    </w:p>
    <w:sectPr w:rsidR="006559E4" w:rsidSect="00B0452D">
      <w:headerReference w:type="default" r:id="rId26"/>
      <w:footerReference w:type="default" r:id="rId27"/>
      <w:type w:val="continuous"/>
      <w:pgSz w:w="12240" w:h="15840"/>
      <w:pgMar w:top="2063" w:right="1041" w:bottom="3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B023A" w14:textId="77777777" w:rsidR="00344039" w:rsidRDefault="00344039">
      <w:r>
        <w:separator/>
      </w:r>
    </w:p>
  </w:endnote>
  <w:endnote w:type="continuationSeparator" w:id="0">
    <w:p w14:paraId="0C3D10CC" w14:textId="77777777" w:rsidR="00344039" w:rsidRDefault="003440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CY">
    <w:altName w:val="Courier New"/>
    <w:charset w:val="59"/>
    <w:family w:val="auto"/>
    <w:pitch w:val="variable"/>
    <w:sig w:usb0="00000000" w:usb1="00000000" w:usb2="00000000" w:usb3="00000000" w:csb0="00000004"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1E0BF" w14:textId="77777777" w:rsidR="004679F8" w:rsidRPr="008A1E99" w:rsidRDefault="004679F8" w:rsidP="00A413F3">
    <w:pPr>
      <w:pStyle w:val="Footer"/>
      <w:tabs>
        <w:tab w:val="clear" w:pos="8640"/>
        <w:tab w:val="right" w:pos="9360"/>
      </w:tabs>
      <w:rPr>
        <w:color w:val="339966"/>
        <w:sz w:val="16"/>
      </w:rPr>
    </w:pPr>
  </w:p>
  <w:p w14:paraId="1737BC28" w14:textId="77777777" w:rsidR="004679F8" w:rsidRPr="008A1E99" w:rsidRDefault="004679F8" w:rsidP="00A413F3">
    <w:pPr>
      <w:pStyle w:val="Footer"/>
      <w:tabs>
        <w:tab w:val="clear" w:pos="8640"/>
        <w:tab w:val="right" w:pos="9360"/>
      </w:tabs>
      <w:rPr>
        <w:color w:val="339966"/>
        <w:sz w:val="16"/>
      </w:rPr>
    </w:pPr>
    <w:r w:rsidRPr="008A1E99">
      <w:rPr>
        <w:color w:val="339966"/>
        <w:sz w:val="16"/>
      </w:rPr>
      <w:sym w:font="Symbol" w:char="F0D3"/>
    </w:r>
    <w:r w:rsidRPr="008A1E99">
      <w:rPr>
        <w:color w:val="339966"/>
        <w:sz w:val="16"/>
      </w:rPr>
      <w:t xml:space="preserve"> 20</w:t>
    </w:r>
    <w:r>
      <w:rPr>
        <w:color w:val="339966"/>
        <w:sz w:val="16"/>
      </w:rPr>
      <w:t>21</w:t>
    </w:r>
    <w:r w:rsidRPr="008A1E99">
      <w:rPr>
        <w:color w:val="339966"/>
        <w:sz w:val="16"/>
      </w:rPr>
      <w:t xml:space="preserve"> Algonquin College of Applied Arts and Technology</w:t>
    </w:r>
    <w:r w:rsidRPr="008A1E99">
      <w:rPr>
        <w:color w:val="339966"/>
        <w:sz w:val="16"/>
      </w:rPr>
      <w:tab/>
    </w:r>
    <w:r w:rsidRPr="008A1E99">
      <w:rPr>
        <w:color w:val="339966"/>
        <w:sz w:val="16"/>
      </w:rPr>
      <w:tab/>
      <w:t xml:space="preserve">Page </w:t>
    </w:r>
    <w:r>
      <w:fldChar w:fldCharType="begin"/>
    </w:r>
    <w:r>
      <w:instrText xml:space="preserve"> PAGE  \* MERGEFORMAT </w:instrText>
    </w:r>
    <w:r>
      <w:fldChar w:fldCharType="separate"/>
    </w:r>
    <w:r w:rsidR="008A052E" w:rsidRPr="008A052E">
      <w:rPr>
        <w:noProof/>
        <w:color w:val="339966"/>
        <w:sz w:val="16"/>
      </w:rPr>
      <w:t>1</w:t>
    </w:r>
    <w:r>
      <w:rPr>
        <w:noProof/>
        <w:color w:val="339966"/>
        <w:sz w:val="16"/>
      </w:rPr>
      <w:fldChar w:fldCharType="end"/>
    </w:r>
    <w:r w:rsidRPr="008A1E99">
      <w:rPr>
        <w:color w:val="339966"/>
        <w:sz w:val="16"/>
      </w:rPr>
      <w:t xml:space="preserve"> / </w:t>
    </w:r>
    <w:fldSimple w:instr=" NUMPAGES  \* MERGEFORMAT ">
      <w:r w:rsidR="008A052E" w:rsidRPr="008A052E">
        <w:rPr>
          <w:noProof/>
          <w:color w:val="339966"/>
          <w:sz w:val="16"/>
        </w:rPr>
        <w:t>1</w:t>
      </w:r>
    </w:fldSimple>
  </w:p>
  <w:p w14:paraId="503A09EC" w14:textId="77777777" w:rsidR="004679F8" w:rsidRDefault="00467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B63EB" w14:textId="77777777" w:rsidR="00344039" w:rsidRDefault="00344039">
      <w:r>
        <w:separator/>
      </w:r>
    </w:p>
  </w:footnote>
  <w:footnote w:type="continuationSeparator" w:id="0">
    <w:p w14:paraId="343CDB94" w14:textId="77777777" w:rsidR="00344039" w:rsidRDefault="003440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77CA" w14:textId="77777777" w:rsidR="004679F8" w:rsidRDefault="004679F8">
    <w:pPr>
      <w:pStyle w:val="Header"/>
    </w:pPr>
    <w:r>
      <w:rPr>
        <w:noProof/>
        <w:lang w:val="en-CA" w:eastAsia="en-CA"/>
      </w:rPr>
      <mc:AlternateContent>
        <mc:Choice Requires="wps">
          <w:drawing>
            <wp:anchor distT="0" distB="0" distL="114300" distR="114300" simplePos="0" relativeHeight="251659264" behindDoc="0" locked="0" layoutInCell="1" allowOverlap="1" wp14:anchorId="743D8E4F" wp14:editId="78896E3F">
              <wp:simplePos x="0" y="0"/>
              <wp:positionH relativeFrom="column">
                <wp:posOffset>2628900</wp:posOffset>
              </wp:positionH>
              <wp:positionV relativeFrom="paragraph">
                <wp:posOffset>8890</wp:posOffset>
              </wp:positionV>
              <wp:extent cx="3314700" cy="601980"/>
              <wp:effectExtent l="0" t="0" r="0" b="762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01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FCC186"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74990705"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3D8E4F" id="_x0000_t202" coordsize="21600,21600" o:spt="202" path="m,l,21600r21600,l21600,xe">
              <v:stroke joinstyle="miter"/>
              <v:path gradientshapeok="t" o:connecttype="rect"/>
            </v:shapetype>
            <v:shape id="Text Box 1" o:spid="_x0000_s1026" type="#_x0000_t202" style="position:absolute;margin-left:207pt;margin-top:.7pt;width:261pt;height:4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" stroked="f">
              <v:textbox>
                <w:txbxContent>
                  <w:p w14:paraId="4DFCC186"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74990705"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v:textbox>
            </v:shape>
          </w:pict>
        </mc:Fallback>
      </mc:AlternateContent>
    </w:r>
    <w:r>
      <w:rPr>
        <w:noProof/>
        <w:lang w:val="en-CA" w:eastAsia="en-CA"/>
      </w:rPr>
      <w:drawing>
        <wp:inline distT="0" distB="0" distL="0" distR="0" wp14:anchorId="4B576956" wp14:editId="7370EB38">
          <wp:extent cx="1781175" cy="533400"/>
          <wp:effectExtent l="0" t="0" r="0" b="0"/>
          <wp:docPr id="1" name="Picture 2" descr="Algonquin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gonquin College Logo"/>
                  <pic:cNvPicPr>
                    <a:picLocks noChangeAspect="1" noChangeArrowheads="1"/>
                  </pic:cNvPicPr>
                </pic:nvPicPr>
                <pic:blipFill>
                  <a:blip r:embed="rId1"/>
                  <a:srcRect/>
                  <a:stretch>
                    <a:fillRect/>
                  </a:stretch>
                </pic:blipFill>
                <pic:spPr bwMode="auto">
                  <a:xfrm>
                    <a:off x="0" y="0"/>
                    <a:ext cx="1781175" cy="5334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41DBD"/>
    <w:multiLevelType w:val="hybridMultilevel"/>
    <w:tmpl w:val="317E3C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21D5FD5"/>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3292F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3" w15:restartNumberingAfterBreak="0">
    <w:nsid w:val="5F7B4D3E"/>
    <w:multiLevelType w:val="hybridMultilevel"/>
    <w:tmpl w:val="2BF0EBA8"/>
    <w:lvl w:ilvl="0" w:tplc="EFC6241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661177BE"/>
    <w:multiLevelType w:val="hybridMultilevel"/>
    <w:tmpl w:val="15EEA1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6B062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54475563">
    <w:abstractNumId w:val="3"/>
  </w:num>
  <w:num w:numId="2" w16cid:durableId="545529729">
    <w:abstractNumId w:val="2"/>
  </w:num>
  <w:num w:numId="3" w16cid:durableId="1130055327">
    <w:abstractNumId w:val="4"/>
  </w:num>
  <w:num w:numId="4" w16cid:durableId="144517849">
    <w:abstractNumId w:val="1"/>
  </w:num>
  <w:num w:numId="5" w16cid:durableId="194118823">
    <w:abstractNumId w:val="5"/>
  </w:num>
  <w:num w:numId="6" w16cid:durableId="942424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MDU1MjS0MDE3NDBU0lEKTi0uzszPAykwrQUA6SniOSwAAAA="/>
  </w:docVars>
  <w:rsids>
    <w:rsidRoot w:val="00916845"/>
    <w:rsid w:val="00001579"/>
    <w:rsid w:val="00010316"/>
    <w:rsid w:val="00013D28"/>
    <w:rsid w:val="00016661"/>
    <w:rsid w:val="00042414"/>
    <w:rsid w:val="0006145F"/>
    <w:rsid w:val="00074A62"/>
    <w:rsid w:val="0008490B"/>
    <w:rsid w:val="000A43B3"/>
    <w:rsid w:val="000A7C5E"/>
    <w:rsid w:val="000C086C"/>
    <w:rsid w:val="000E79F5"/>
    <w:rsid w:val="000F30E2"/>
    <w:rsid w:val="00127374"/>
    <w:rsid w:val="00136B56"/>
    <w:rsid w:val="00140405"/>
    <w:rsid w:val="00145FA5"/>
    <w:rsid w:val="00162F66"/>
    <w:rsid w:val="00184CBF"/>
    <w:rsid w:val="001962C9"/>
    <w:rsid w:val="001A5B8F"/>
    <w:rsid w:val="001A725B"/>
    <w:rsid w:val="001A7C67"/>
    <w:rsid w:val="001B04A6"/>
    <w:rsid w:val="001B25EB"/>
    <w:rsid w:val="001E2AFF"/>
    <w:rsid w:val="001E600F"/>
    <w:rsid w:val="001F4729"/>
    <w:rsid w:val="00204EBF"/>
    <w:rsid w:val="0023072D"/>
    <w:rsid w:val="00230EF3"/>
    <w:rsid w:val="0024233E"/>
    <w:rsid w:val="00252F3E"/>
    <w:rsid w:val="002803A7"/>
    <w:rsid w:val="00290675"/>
    <w:rsid w:val="002A3120"/>
    <w:rsid w:val="002C1D27"/>
    <w:rsid w:val="002D64B8"/>
    <w:rsid w:val="002E075B"/>
    <w:rsid w:val="002E72D7"/>
    <w:rsid w:val="00300AD8"/>
    <w:rsid w:val="00310456"/>
    <w:rsid w:val="00310A04"/>
    <w:rsid w:val="003173DF"/>
    <w:rsid w:val="00322B9F"/>
    <w:rsid w:val="00344039"/>
    <w:rsid w:val="0034767C"/>
    <w:rsid w:val="00362383"/>
    <w:rsid w:val="00371D58"/>
    <w:rsid w:val="0038038A"/>
    <w:rsid w:val="00387891"/>
    <w:rsid w:val="00395B32"/>
    <w:rsid w:val="003A455E"/>
    <w:rsid w:val="003C0DFC"/>
    <w:rsid w:val="003E7108"/>
    <w:rsid w:val="00402F27"/>
    <w:rsid w:val="00446E6F"/>
    <w:rsid w:val="0045233D"/>
    <w:rsid w:val="004679F8"/>
    <w:rsid w:val="00493DC3"/>
    <w:rsid w:val="004B1734"/>
    <w:rsid w:val="004D41B3"/>
    <w:rsid w:val="004F1560"/>
    <w:rsid w:val="005124D8"/>
    <w:rsid w:val="005147A9"/>
    <w:rsid w:val="00516326"/>
    <w:rsid w:val="00534151"/>
    <w:rsid w:val="00537E5F"/>
    <w:rsid w:val="00542F55"/>
    <w:rsid w:val="00544EF5"/>
    <w:rsid w:val="00557924"/>
    <w:rsid w:val="00577C47"/>
    <w:rsid w:val="005F4E09"/>
    <w:rsid w:val="00602597"/>
    <w:rsid w:val="006559E4"/>
    <w:rsid w:val="00682125"/>
    <w:rsid w:val="0069067F"/>
    <w:rsid w:val="00692508"/>
    <w:rsid w:val="006F21BE"/>
    <w:rsid w:val="00705532"/>
    <w:rsid w:val="00712727"/>
    <w:rsid w:val="007222A6"/>
    <w:rsid w:val="007270D0"/>
    <w:rsid w:val="0074757B"/>
    <w:rsid w:val="00752524"/>
    <w:rsid w:val="00780650"/>
    <w:rsid w:val="007B0246"/>
    <w:rsid w:val="007B1A55"/>
    <w:rsid w:val="007F0946"/>
    <w:rsid w:val="007F2C96"/>
    <w:rsid w:val="0080469F"/>
    <w:rsid w:val="008133C6"/>
    <w:rsid w:val="008402AA"/>
    <w:rsid w:val="00843E65"/>
    <w:rsid w:val="00846574"/>
    <w:rsid w:val="008472B9"/>
    <w:rsid w:val="00857614"/>
    <w:rsid w:val="00873F38"/>
    <w:rsid w:val="0087508C"/>
    <w:rsid w:val="0087600A"/>
    <w:rsid w:val="00890FDC"/>
    <w:rsid w:val="008A052E"/>
    <w:rsid w:val="008E3354"/>
    <w:rsid w:val="00904571"/>
    <w:rsid w:val="00911C2A"/>
    <w:rsid w:val="00916845"/>
    <w:rsid w:val="009331D8"/>
    <w:rsid w:val="00962B55"/>
    <w:rsid w:val="009636BA"/>
    <w:rsid w:val="00985BE2"/>
    <w:rsid w:val="009954FF"/>
    <w:rsid w:val="00A31454"/>
    <w:rsid w:val="00A319CF"/>
    <w:rsid w:val="00A31E0B"/>
    <w:rsid w:val="00A33CF4"/>
    <w:rsid w:val="00A413F3"/>
    <w:rsid w:val="00A53BC9"/>
    <w:rsid w:val="00A566FD"/>
    <w:rsid w:val="00A61979"/>
    <w:rsid w:val="00A673F7"/>
    <w:rsid w:val="00A73D9A"/>
    <w:rsid w:val="00A91870"/>
    <w:rsid w:val="00A94EB4"/>
    <w:rsid w:val="00A9700D"/>
    <w:rsid w:val="00AA6B04"/>
    <w:rsid w:val="00AB4DC4"/>
    <w:rsid w:val="00AC0FAA"/>
    <w:rsid w:val="00AF142F"/>
    <w:rsid w:val="00AF1D48"/>
    <w:rsid w:val="00B0452D"/>
    <w:rsid w:val="00B06F9C"/>
    <w:rsid w:val="00B118BE"/>
    <w:rsid w:val="00B12EE7"/>
    <w:rsid w:val="00B16463"/>
    <w:rsid w:val="00B21DD9"/>
    <w:rsid w:val="00B34AC5"/>
    <w:rsid w:val="00B35477"/>
    <w:rsid w:val="00B400C9"/>
    <w:rsid w:val="00B419FC"/>
    <w:rsid w:val="00B61C2E"/>
    <w:rsid w:val="00B87BDD"/>
    <w:rsid w:val="00B90F02"/>
    <w:rsid w:val="00BB24B3"/>
    <w:rsid w:val="00BE1F21"/>
    <w:rsid w:val="00BE5B25"/>
    <w:rsid w:val="00BE7180"/>
    <w:rsid w:val="00BE7E8B"/>
    <w:rsid w:val="00C26D0B"/>
    <w:rsid w:val="00C74780"/>
    <w:rsid w:val="00C907AE"/>
    <w:rsid w:val="00C93D68"/>
    <w:rsid w:val="00CA2F08"/>
    <w:rsid w:val="00CC72C6"/>
    <w:rsid w:val="00CD2D95"/>
    <w:rsid w:val="00CE1BBD"/>
    <w:rsid w:val="00D22678"/>
    <w:rsid w:val="00D346DE"/>
    <w:rsid w:val="00D55658"/>
    <w:rsid w:val="00D744EC"/>
    <w:rsid w:val="00DB19DD"/>
    <w:rsid w:val="00DB3157"/>
    <w:rsid w:val="00DE6BEC"/>
    <w:rsid w:val="00DF057E"/>
    <w:rsid w:val="00E00BBF"/>
    <w:rsid w:val="00E338AE"/>
    <w:rsid w:val="00E6223F"/>
    <w:rsid w:val="00E70BD2"/>
    <w:rsid w:val="00E73252"/>
    <w:rsid w:val="00E7327F"/>
    <w:rsid w:val="00E82A7B"/>
    <w:rsid w:val="00E86A45"/>
    <w:rsid w:val="00EA3F25"/>
    <w:rsid w:val="00EA7967"/>
    <w:rsid w:val="00EB0C76"/>
    <w:rsid w:val="00ED4A60"/>
    <w:rsid w:val="00F22A32"/>
    <w:rsid w:val="00F47AB8"/>
    <w:rsid w:val="00F52CF7"/>
    <w:rsid w:val="00F80678"/>
    <w:rsid w:val="00FC773E"/>
    <w:rsid w:val="00FE7D45"/>
    <w:rsid w:val="00FF4A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392EB"/>
  <w15:chartTrackingRefBased/>
  <w15:docId w15:val="{2303581A-FEF9-40B6-923B-A624999E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84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91684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684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Title"/>
    <w:next w:val="Normal"/>
    <w:link w:val="Heading3Char"/>
    <w:uiPriority w:val="99"/>
    <w:qFormat/>
    <w:rsid w:val="00916845"/>
    <w:pPr>
      <w:keepNext/>
      <w:keepLines/>
      <w:pBdr>
        <w:top w:val="single" w:sz="8" w:space="1" w:color="auto"/>
        <w:left w:val="single" w:sz="8" w:space="4" w:color="auto"/>
        <w:bottom w:val="single" w:sz="8" w:space="4" w:color="auto"/>
        <w:right w:val="single" w:sz="8" w:space="4" w:color="auto"/>
      </w:pBdr>
      <w:spacing w:before="200" w:after="180"/>
      <w:jc w:val="center"/>
      <w:outlineLvl w:val="2"/>
    </w:pPr>
    <w:rPr>
      <w:rFonts w:ascii="Cambria" w:eastAsia="Times New Roman" w:hAnsi="Cambria" w:cs="Times New Roman"/>
      <w:b/>
      <w:bCs/>
      <w:color w:val="000000"/>
      <w:spacing w:val="5"/>
      <w:sz w:val="28"/>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916845"/>
    <w:rPr>
      <w:rFonts w:ascii="Cambria" w:eastAsia="Times New Roman" w:hAnsi="Cambria" w:cs="Times New Roman"/>
      <w:b/>
      <w:bCs/>
      <w:color w:val="000000"/>
      <w:spacing w:val="5"/>
      <w:kern w:val="28"/>
      <w:sz w:val="28"/>
      <w:szCs w:val="52"/>
      <w:lang w:val="en-US"/>
    </w:rPr>
  </w:style>
  <w:style w:type="paragraph" w:styleId="Title">
    <w:name w:val="Title"/>
    <w:basedOn w:val="Normal"/>
    <w:next w:val="Normal"/>
    <w:link w:val="TitleChar"/>
    <w:uiPriority w:val="10"/>
    <w:qFormat/>
    <w:rsid w:val="009168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845"/>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9"/>
    <w:rsid w:val="0091684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916845"/>
    <w:rPr>
      <w:rFonts w:asciiTheme="majorHAnsi" w:eastAsiaTheme="majorEastAsia" w:hAnsiTheme="majorHAnsi" w:cstheme="majorBidi"/>
      <w:color w:val="2E74B5" w:themeColor="accent1" w:themeShade="BF"/>
      <w:sz w:val="26"/>
      <w:szCs w:val="26"/>
      <w:lang w:val="en-US"/>
    </w:rPr>
  </w:style>
  <w:style w:type="character" w:styleId="Emphasis">
    <w:name w:val="Emphasis"/>
    <w:basedOn w:val="DefaultParagraphFont"/>
    <w:uiPriority w:val="99"/>
    <w:qFormat/>
    <w:rsid w:val="00916845"/>
    <w:rPr>
      <w:rFonts w:cs="Times New Roman"/>
      <w:i/>
      <w:iCs/>
    </w:rPr>
  </w:style>
  <w:style w:type="character" w:styleId="Hyperlink">
    <w:name w:val="Hyperlink"/>
    <w:basedOn w:val="DefaultParagraphFont"/>
    <w:uiPriority w:val="99"/>
    <w:rsid w:val="00916845"/>
    <w:rPr>
      <w:rFonts w:cs="Times New Roman"/>
      <w:color w:val="0000FF"/>
      <w:u w:val="single"/>
    </w:rPr>
  </w:style>
  <w:style w:type="paragraph" w:styleId="Header">
    <w:name w:val="header"/>
    <w:basedOn w:val="Normal"/>
    <w:link w:val="HeaderChar"/>
    <w:uiPriority w:val="99"/>
    <w:rsid w:val="00916845"/>
    <w:pPr>
      <w:tabs>
        <w:tab w:val="center" w:pos="4320"/>
        <w:tab w:val="right" w:pos="8640"/>
      </w:tabs>
    </w:pPr>
  </w:style>
  <w:style w:type="character" w:customStyle="1" w:styleId="HeaderChar">
    <w:name w:val="Header Char"/>
    <w:basedOn w:val="DefaultParagraphFont"/>
    <w:link w:val="Header"/>
    <w:uiPriority w:val="99"/>
    <w:rsid w:val="00916845"/>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rsid w:val="00916845"/>
    <w:pPr>
      <w:tabs>
        <w:tab w:val="center" w:pos="4320"/>
        <w:tab w:val="right" w:pos="8640"/>
      </w:tabs>
    </w:pPr>
  </w:style>
  <w:style w:type="character" w:customStyle="1" w:styleId="FooterChar">
    <w:name w:val="Footer Char"/>
    <w:basedOn w:val="DefaultParagraphFont"/>
    <w:link w:val="Footer"/>
    <w:uiPriority w:val="99"/>
    <w:semiHidden/>
    <w:rsid w:val="0091684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4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EF5"/>
    <w:rPr>
      <w:rFonts w:ascii="Segoe UI" w:eastAsia="Times New Roman" w:hAnsi="Segoe UI" w:cs="Segoe UI"/>
      <w:sz w:val="18"/>
      <w:szCs w:val="18"/>
      <w:lang w:val="en-US"/>
    </w:rPr>
  </w:style>
  <w:style w:type="paragraph" w:styleId="ListParagraph">
    <w:name w:val="List Paragraph"/>
    <w:basedOn w:val="Normal"/>
    <w:uiPriority w:val="34"/>
    <w:qFormat/>
    <w:rsid w:val="00F52C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63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7</TotalTime>
  <Pages>14</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Algonquin College</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King</dc:creator>
  <cp:keywords/>
  <dc:description/>
  <cp:lastModifiedBy>Yanzhang Wu</cp:lastModifiedBy>
  <cp:revision>58</cp:revision>
  <cp:lastPrinted>2021-05-10T03:17:00Z</cp:lastPrinted>
  <dcterms:created xsi:type="dcterms:W3CDTF">2021-05-10T17:15:00Z</dcterms:created>
  <dcterms:modified xsi:type="dcterms:W3CDTF">2022-09-21T18:42:00Z</dcterms:modified>
</cp:coreProperties>
</file>